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3FF7D3" w14:textId="2BFC1EB6" w:rsidR="009D7CFB" w:rsidRDefault="00FF26EA" w:rsidP="00FF26EA">
      <w:pPr>
        <w:jc w:val="center"/>
      </w:pPr>
      <w:r>
        <w:t>Chapter 45</w:t>
      </w:r>
    </w:p>
    <w:p w14:paraId="79E00087" w14:textId="77777777" w:rsidR="00FF26EA" w:rsidRDefault="00FF26EA" w:rsidP="00FF26EA">
      <w:pPr>
        <w:jc w:val="center"/>
      </w:pPr>
    </w:p>
    <w:p w14:paraId="73F63DB7" w14:textId="125C1A32" w:rsidR="00FF26EA" w:rsidRDefault="00FF26EA" w:rsidP="00FF26EA">
      <w:r>
        <w:t xml:space="preserve">Harry spent weeks poring over Esmerelda’s book cover to cover. He studied every word, researched every hint. </w:t>
      </w:r>
    </w:p>
    <w:p w14:paraId="00FD18FA" w14:textId="77777777" w:rsidR="00286131" w:rsidRDefault="00286131" w:rsidP="00FF26EA"/>
    <w:p w14:paraId="7895A86D" w14:textId="74F4A9ED" w:rsidR="00286131" w:rsidRDefault="00286131" w:rsidP="00FF26EA">
      <w:r>
        <w:t xml:space="preserve">Soul magic seemed to work in one of two ways. It was either </w:t>
      </w:r>
      <w:r w:rsidR="002020EC">
        <w:t>incredibly</w:t>
      </w:r>
      <w:r>
        <w:t xml:space="preserve"> good or </w:t>
      </w:r>
      <w:r w:rsidR="002020EC">
        <w:t>horrifically bad</w:t>
      </w:r>
      <w:r>
        <w:t xml:space="preserve">. There was no middle ground. </w:t>
      </w:r>
      <w:r w:rsidR="006145AC">
        <w:t xml:space="preserve">For every unique way </w:t>
      </w:r>
      <w:r w:rsidR="00AD1B32">
        <w:t xml:space="preserve">magicals had found to bond souls in a </w:t>
      </w:r>
      <w:r w:rsidR="00B26775">
        <w:t xml:space="preserve">powerful and profoundly meaningful marriage, they’d </w:t>
      </w:r>
      <w:r w:rsidR="006460BA">
        <w:t xml:space="preserve">also found a new way to enslave and subjugate </w:t>
      </w:r>
      <w:r w:rsidR="00CC2C27">
        <w:t xml:space="preserve">others in the worst ways imaginable. </w:t>
      </w:r>
    </w:p>
    <w:p w14:paraId="38AA1DB0" w14:textId="77777777" w:rsidR="0002138D" w:rsidRDefault="0002138D" w:rsidP="00FF26EA"/>
    <w:p w14:paraId="04302E94" w14:textId="785CC956" w:rsidR="0002138D" w:rsidRDefault="0002138D" w:rsidP="00FF26EA">
      <w:r>
        <w:t xml:space="preserve">While there were no </w:t>
      </w:r>
      <w:r w:rsidR="00714F28">
        <w:t>direct</w:t>
      </w:r>
      <w:r>
        <w:t xml:space="preserve"> mentions of Horcruxes in Esmerelda’s book, </w:t>
      </w:r>
      <w:r w:rsidR="00714F28">
        <w:t xml:space="preserve">she made one thing very clear. </w:t>
      </w:r>
      <w:r w:rsidR="009E0892">
        <w:t xml:space="preserve">To understand </w:t>
      </w:r>
      <w:r w:rsidR="0034021D">
        <w:t xml:space="preserve">soul magic, you had to experience it. </w:t>
      </w:r>
    </w:p>
    <w:p w14:paraId="40235571" w14:textId="77777777" w:rsidR="0034021D" w:rsidRDefault="0034021D" w:rsidP="00FF26EA"/>
    <w:p w14:paraId="3CFE83B3" w14:textId="40699158" w:rsidR="0034021D" w:rsidRDefault="0034021D" w:rsidP="00FF26EA">
      <w:r>
        <w:t xml:space="preserve">Harry tried to find a workaround. </w:t>
      </w:r>
      <w:r w:rsidR="006D5F00">
        <w:t xml:space="preserve">He went to Myrtle’s bathroom and spent hours </w:t>
      </w:r>
      <w:r w:rsidR="00740DD3">
        <w:t>sitting on the floor, just trying to feel the magic Voldemort had used, hoping that would be enough. It wasn’t. He could vaguely sense something malevolent in the air</w:t>
      </w:r>
      <w:r w:rsidR="000B3A69">
        <w:t xml:space="preserve">, but the details, the true understanding of the magic involved, escaped him. </w:t>
      </w:r>
    </w:p>
    <w:p w14:paraId="6E847EAC" w14:textId="77777777" w:rsidR="006B3000" w:rsidRDefault="006B3000" w:rsidP="00FF26EA"/>
    <w:p w14:paraId="51A2B9C9" w14:textId="2D96C6B3" w:rsidR="006B3000" w:rsidRDefault="006B3000" w:rsidP="00FF26EA">
      <w:r>
        <w:t xml:space="preserve">In the end, he decided to visit Pandora and see if she had any insight. </w:t>
      </w:r>
      <w:r w:rsidR="005E0BCA">
        <w:t xml:space="preserve">He left Hogwarts just after breakfast and walked to the front gate before Apparating </w:t>
      </w:r>
      <w:r w:rsidR="00573BA3">
        <w:t xml:space="preserve">to Ottery St. Catchpole. He appeared in the same </w:t>
      </w:r>
      <w:r w:rsidR="00B302D9">
        <w:t xml:space="preserve">field </w:t>
      </w:r>
      <w:r w:rsidR="00EF710E">
        <w:t xml:space="preserve">Pandora had brought him to. </w:t>
      </w:r>
      <w:r w:rsidR="00C70853">
        <w:t xml:space="preserve">The weather was much cooler now, and the tall grass lacked the insects and Fairies </w:t>
      </w:r>
      <w:r w:rsidR="007879E1">
        <w:t xml:space="preserve">that had been so prevalent the last time. </w:t>
      </w:r>
    </w:p>
    <w:p w14:paraId="0A570057" w14:textId="77777777" w:rsidR="00717185" w:rsidRDefault="00717185" w:rsidP="00FF26EA"/>
    <w:p w14:paraId="1F9E369B" w14:textId="5893C393" w:rsidR="00717185" w:rsidRDefault="00717185" w:rsidP="00FF26EA">
      <w:r>
        <w:t>Trudging through the grass and weeds, he made it to the clearing around the rook-shaped</w:t>
      </w:r>
      <w:r w:rsidR="00113578">
        <w:t xml:space="preserve"> house. </w:t>
      </w:r>
      <w:r w:rsidR="00944569">
        <w:t xml:space="preserve">Dusting off his trousers, Harry approached the front door and </w:t>
      </w:r>
      <w:r w:rsidR="00215619">
        <w:t xml:space="preserve">raised his hand. Before he could knock, the door swung open. His fist stopped </w:t>
      </w:r>
      <w:r w:rsidR="005D6903">
        <w:t>an inch from Pandora’s forehead</w:t>
      </w:r>
      <w:r w:rsidR="001F7523">
        <w:t xml:space="preserve">. She blinked, but looked otherwise completely unbothered. </w:t>
      </w:r>
      <w:r w:rsidR="007A7200">
        <w:t xml:space="preserve">He quickly dropped his hand. </w:t>
      </w:r>
    </w:p>
    <w:p w14:paraId="1A9BDDAA" w14:textId="77777777" w:rsidR="001F7523" w:rsidRDefault="001F7523" w:rsidP="00FF26EA"/>
    <w:p w14:paraId="7FDA9A0D" w14:textId="76F278FE" w:rsidR="001F7523" w:rsidRDefault="001F7523" w:rsidP="00FF26EA">
      <w:r>
        <w:t>“Good morning, Harry,” she said. “Would you like to come in?”</w:t>
      </w:r>
    </w:p>
    <w:p w14:paraId="3E0D73CC" w14:textId="77777777" w:rsidR="00A85D4B" w:rsidRDefault="00A85D4B" w:rsidP="00FF26EA"/>
    <w:p w14:paraId="5E6C502A" w14:textId="563D1EDC" w:rsidR="00A85D4B" w:rsidRDefault="00A85D4B" w:rsidP="00FF26EA">
      <w:r>
        <w:t xml:space="preserve">“Thanks,” he smiled. </w:t>
      </w:r>
    </w:p>
    <w:p w14:paraId="02F9B759" w14:textId="77777777" w:rsidR="00A85D4B" w:rsidRDefault="00A85D4B" w:rsidP="00FF26EA"/>
    <w:p w14:paraId="0A0F19CC" w14:textId="100E5DAF" w:rsidR="00A85D4B" w:rsidRDefault="00EC6C1F" w:rsidP="00FF26EA">
      <w:r>
        <w:lastRenderedPageBreak/>
        <w:t xml:space="preserve">Stepping into the house, he closed the door behind him and then immediately </w:t>
      </w:r>
      <w:r w:rsidR="001C16B6">
        <w:t xml:space="preserve">dodged out of the way of a flying model of the planet Saturn </w:t>
      </w:r>
      <w:r w:rsidR="00D93162">
        <w:t xml:space="preserve">that was orbiting the room. So were the other planets, now that he had a chance to look around the room. </w:t>
      </w:r>
      <w:r w:rsidR="007513C7">
        <w:t xml:space="preserve">He followed Pandora </w:t>
      </w:r>
      <w:r w:rsidR="0005656C">
        <w:t>into the kitchen, ducking under Jupiter</w:t>
      </w:r>
      <w:r w:rsidR="0046296B">
        <w:t xml:space="preserve"> and </w:t>
      </w:r>
      <w:r w:rsidR="001378C0">
        <w:t xml:space="preserve">jumping out of the way of Mercury, which was the size of a marble, at the last second. </w:t>
      </w:r>
    </w:p>
    <w:p w14:paraId="5BB4FB56" w14:textId="77777777" w:rsidR="001378C0" w:rsidRDefault="001378C0" w:rsidP="00FF26EA"/>
    <w:p w14:paraId="2C048F17" w14:textId="0F52AAFD" w:rsidR="001378C0" w:rsidRDefault="001378C0" w:rsidP="00FF26EA">
      <w:r>
        <w:t xml:space="preserve">“Tea?” she asked. </w:t>
      </w:r>
    </w:p>
    <w:p w14:paraId="1C1499F3" w14:textId="77777777" w:rsidR="006772D1" w:rsidRDefault="006772D1" w:rsidP="00FF26EA"/>
    <w:p w14:paraId="30255421" w14:textId="3E92BA04" w:rsidR="006772D1" w:rsidRDefault="006772D1" w:rsidP="00FF26EA">
      <w:r>
        <w:t xml:space="preserve">“Er, no, thank you,” Harry said. </w:t>
      </w:r>
      <w:r w:rsidR="000C00A9">
        <w:t xml:space="preserve">“Listen, </w:t>
      </w:r>
      <w:r w:rsidR="00AB594C">
        <w:t>I need to talk to you about your grandmother’s book.”</w:t>
      </w:r>
    </w:p>
    <w:p w14:paraId="2A2DED6D" w14:textId="77777777" w:rsidR="00AB594C" w:rsidRDefault="00AB594C" w:rsidP="00FF26EA"/>
    <w:p w14:paraId="2094BB10" w14:textId="07DE859C" w:rsidR="00AB594C" w:rsidRDefault="00AB594C" w:rsidP="00FF26EA">
      <w:r>
        <w:t>“</w:t>
      </w:r>
      <w:r w:rsidR="00105768">
        <w:t xml:space="preserve">Did it help?” Pandora asked as they took seats around the small kitchen table. </w:t>
      </w:r>
    </w:p>
    <w:p w14:paraId="2875DE7A" w14:textId="77777777" w:rsidR="00DB0156" w:rsidRDefault="00DB0156" w:rsidP="00FF26EA"/>
    <w:p w14:paraId="7ED72A76" w14:textId="7D4B6AF7" w:rsidR="00DB0156" w:rsidRDefault="00DB0156" w:rsidP="00FF26EA">
      <w:r>
        <w:t xml:space="preserve">She animated a tea set with a wave of her wand, and despite </w:t>
      </w:r>
      <w:r w:rsidR="00BA7E9A">
        <w:t>politely turning down her offer, she poured him a cup anyway.</w:t>
      </w:r>
    </w:p>
    <w:p w14:paraId="654EBBA6" w14:textId="77777777" w:rsidR="001F63EA" w:rsidRDefault="001F63EA" w:rsidP="00FF26EA"/>
    <w:p w14:paraId="439E66F4" w14:textId="4C86D24A" w:rsidR="001F63EA" w:rsidRDefault="001F63EA" w:rsidP="00FF26EA">
      <w:r>
        <w:t>“Some,” he admitted. “</w:t>
      </w:r>
      <w:r w:rsidR="007F702F">
        <w:t xml:space="preserve">I’m still struggling to understand soul magic and how to use it. </w:t>
      </w:r>
      <w:r w:rsidR="00600976">
        <w:t xml:space="preserve">Esmerelda mentioned a few different rituals, but the only thing she says about how they actually work is that you need to </w:t>
      </w:r>
      <w:r w:rsidR="0036384F">
        <w:t>experience it to understand it.”</w:t>
      </w:r>
    </w:p>
    <w:p w14:paraId="19E1C620" w14:textId="77777777" w:rsidR="003807F9" w:rsidRDefault="003807F9" w:rsidP="00FF26EA"/>
    <w:p w14:paraId="45DAA30E" w14:textId="43C604B8" w:rsidR="003807F9" w:rsidRDefault="003807F9" w:rsidP="00FF26EA">
      <w:r>
        <w:t xml:space="preserve">“Very true,” Pandora nodded. </w:t>
      </w:r>
    </w:p>
    <w:p w14:paraId="5A9C3EA5" w14:textId="77777777" w:rsidR="003807F9" w:rsidRDefault="003807F9" w:rsidP="00FF26EA"/>
    <w:p w14:paraId="4CAB589A" w14:textId="472F1A59" w:rsidR="003807F9" w:rsidRDefault="003807F9" w:rsidP="00FF26EA">
      <w:r>
        <w:t xml:space="preserve">Harry waited a moment for her to expand, but she didn’t. </w:t>
      </w:r>
      <w:r w:rsidR="00675EA6">
        <w:t xml:space="preserve">Sighing, he ran a hand through his hair. </w:t>
      </w:r>
    </w:p>
    <w:p w14:paraId="042766F0" w14:textId="77777777" w:rsidR="00270308" w:rsidRDefault="00270308" w:rsidP="00FF26EA"/>
    <w:p w14:paraId="2A106F21" w14:textId="20CC09E0" w:rsidR="00270308" w:rsidRDefault="00270308" w:rsidP="00FF26EA">
      <w:r>
        <w:t>“</w:t>
      </w:r>
      <w:r w:rsidR="00D63BA4">
        <w:t>So</w:t>
      </w:r>
      <w:r w:rsidR="001D24F2">
        <w:t>,</w:t>
      </w:r>
      <w:r w:rsidR="00D63BA4">
        <w:t xml:space="preserve"> the only way to </w:t>
      </w:r>
      <w:r w:rsidR="001D24F2">
        <w:t>understand soul magic is to permanently bond my soul to someone else?”</w:t>
      </w:r>
    </w:p>
    <w:p w14:paraId="2D18332D" w14:textId="77777777" w:rsidR="001D24F2" w:rsidRDefault="001D24F2" w:rsidP="00FF26EA"/>
    <w:p w14:paraId="2B8ECFF1" w14:textId="7E42B054" w:rsidR="001D24F2" w:rsidRDefault="001D24F2" w:rsidP="00FF26EA">
      <w:r>
        <w:t xml:space="preserve">“Oh, no. You don’t have to </w:t>
      </w:r>
      <w:r w:rsidR="00682A16">
        <w:t xml:space="preserve">complete the ritual,” Pandora said. “You just have to start it. That’s what </w:t>
      </w:r>
      <w:r w:rsidR="00123779">
        <w:t>I did with Xeno.”</w:t>
      </w:r>
    </w:p>
    <w:p w14:paraId="6D99B773" w14:textId="77777777" w:rsidR="00123779" w:rsidRDefault="00123779" w:rsidP="00FF26EA"/>
    <w:p w14:paraId="00DBD9A0" w14:textId="5A0C46ED" w:rsidR="00123779" w:rsidRDefault="00123779" w:rsidP="00FF26EA">
      <w:r>
        <w:t xml:space="preserve">Harry perked up. This was the first good news he’d had in weeks. </w:t>
      </w:r>
    </w:p>
    <w:p w14:paraId="2B22F6D9" w14:textId="77777777" w:rsidR="00123779" w:rsidRDefault="00123779" w:rsidP="00FF26EA"/>
    <w:p w14:paraId="6A7C7422" w14:textId="161DCEA7" w:rsidR="00123779" w:rsidRDefault="00123779" w:rsidP="00FF26EA">
      <w:r>
        <w:t>“</w:t>
      </w:r>
      <w:r w:rsidR="00D455EE">
        <w:t xml:space="preserve">I just have to start it?” he asked. “I don’t have to </w:t>
      </w:r>
      <w:r w:rsidR="00E10F46">
        <w:t>complete the bond?”</w:t>
      </w:r>
    </w:p>
    <w:p w14:paraId="20DA18E2" w14:textId="77777777" w:rsidR="00E10F46" w:rsidRDefault="00E10F46" w:rsidP="00FF26EA"/>
    <w:p w14:paraId="1FEC71E0" w14:textId="6CB0ABA3" w:rsidR="00E10F46" w:rsidRDefault="00E10F46" w:rsidP="00FF26EA">
      <w:r>
        <w:t>“Exactly,” Pandora smiled. “</w:t>
      </w:r>
      <w:r w:rsidR="00791990">
        <w:t xml:space="preserve">Soul magic is unique. It feels so very different from any other type of magic I’ve encountered. </w:t>
      </w:r>
      <w:r w:rsidR="00F26BB2">
        <w:t>You need to touch someone’s soul to understand</w:t>
      </w:r>
      <w:r w:rsidR="00526549">
        <w:t xml:space="preserve"> it</w:t>
      </w:r>
      <w:r w:rsidR="00DF13E2">
        <w:t>.”</w:t>
      </w:r>
    </w:p>
    <w:p w14:paraId="030F9DAA" w14:textId="77777777" w:rsidR="00DF13E2" w:rsidRDefault="00DF13E2" w:rsidP="00FF26EA"/>
    <w:p w14:paraId="31100D07" w14:textId="22C666F4" w:rsidR="00DF13E2" w:rsidRDefault="00DF13E2" w:rsidP="00FF26EA">
      <w:r>
        <w:t xml:space="preserve">He nodded and smiled. </w:t>
      </w:r>
    </w:p>
    <w:p w14:paraId="2E764B50" w14:textId="77777777" w:rsidR="00DF13E2" w:rsidRDefault="00DF13E2" w:rsidP="00FF26EA"/>
    <w:p w14:paraId="64453E1C" w14:textId="419F256F" w:rsidR="00DF13E2" w:rsidRDefault="00DF13E2" w:rsidP="00FF26EA">
      <w:r>
        <w:t>“I think I can do that. Thanks, Pandora.”</w:t>
      </w:r>
    </w:p>
    <w:p w14:paraId="714B9A66" w14:textId="77777777" w:rsidR="00DF13E2" w:rsidRDefault="00DF13E2" w:rsidP="00FF26EA"/>
    <w:p w14:paraId="4E1F5451" w14:textId="5B8DB1AB" w:rsidR="00DF13E2" w:rsidRDefault="00DF13E2" w:rsidP="00FF26EA">
      <w:r>
        <w:t>“</w:t>
      </w:r>
      <w:r w:rsidR="0091093F">
        <w:t xml:space="preserve">You’re quite welcome,” she said as he brought his </w:t>
      </w:r>
      <w:r w:rsidR="00BA7E9A">
        <w:t>teacup</w:t>
      </w:r>
      <w:r w:rsidR="0091093F">
        <w:t xml:space="preserve"> to his lips. </w:t>
      </w:r>
      <w:r w:rsidR="00526549">
        <w:t>“</w:t>
      </w:r>
      <w:r w:rsidR="008B48A6">
        <w:t>Do you think Luna liked her name</w:t>
      </w:r>
      <w:r w:rsidR="004400B2">
        <w:t>?”</w:t>
      </w:r>
    </w:p>
    <w:p w14:paraId="3EC3325D" w14:textId="77777777" w:rsidR="004400B2" w:rsidRDefault="004400B2" w:rsidP="00FF26EA"/>
    <w:p w14:paraId="1C3BB152" w14:textId="7781C47D" w:rsidR="004400B2" w:rsidRDefault="004400B2" w:rsidP="00FF26EA">
      <w:r>
        <w:t>Harry nearly inhaled his tea in surprise</w:t>
      </w:r>
      <w:r w:rsidR="00CF2E6E">
        <w:t xml:space="preserve">. He coughed so hard that tears started gathering in the corners of his eyes. </w:t>
      </w:r>
    </w:p>
    <w:p w14:paraId="06BFB158" w14:textId="77777777" w:rsidR="00CF2E6E" w:rsidRDefault="00CF2E6E" w:rsidP="00FF26EA"/>
    <w:p w14:paraId="2DD366AA" w14:textId="02416690" w:rsidR="00CF2E6E" w:rsidRDefault="00CF2E6E" w:rsidP="00FF26EA">
      <w:r>
        <w:t>“What? How-”</w:t>
      </w:r>
    </w:p>
    <w:p w14:paraId="3365C85A" w14:textId="77777777" w:rsidR="00CF2E6E" w:rsidRDefault="00CF2E6E" w:rsidP="00FF26EA"/>
    <w:p w14:paraId="14BDB74C" w14:textId="59755E3E" w:rsidR="00CF2E6E" w:rsidRDefault="008E71AC" w:rsidP="00FF26EA">
      <w:r>
        <w:t>He stopped himself abruptly. He’d had enough conversations with Luna to know the answer would o</w:t>
      </w:r>
      <w:r w:rsidR="00547568">
        <w:t xml:space="preserve">nly leave him more confused than he already was. </w:t>
      </w:r>
    </w:p>
    <w:p w14:paraId="32C983A7" w14:textId="77777777" w:rsidR="00547568" w:rsidRDefault="00547568" w:rsidP="00FF26EA"/>
    <w:p w14:paraId="75C4996D" w14:textId="063C7CF0" w:rsidR="00547568" w:rsidRDefault="00547568" w:rsidP="00FF26EA">
      <w:r>
        <w:t xml:space="preserve">“You know what, I’m not even going to ask,” </w:t>
      </w:r>
      <w:r w:rsidR="00E052E7">
        <w:t>he said. “Yes, I think she was very happy with her name.”</w:t>
      </w:r>
    </w:p>
    <w:p w14:paraId="6FDFE600" w14:textId="77777777" w:rsidR="00F63DA7" w:rsidRDefault="00F63DA7" w:rsidP="00FF26EA"/>
    <w:p w14:paraId="19B4FAA9" w14:textId="1DE750D2" w:rsidR="00F63DA7" w:rsidRDefault="00F63DA7" w:rsidP="00FF26EA">
      <w:r>
        <w:t xml:space="preserve">“Oh, good,” Pandora smiled. </w:t>
      </w:r>
    </w:p>
    <w:p w14:paraId="3DC45AE8" w14:textId="77777777" w:rsidR="00E643EC" w:rsidRDefault="00E643EC" w:rsidP="00FF26EA"/>
    <w:p w14:paraId="2571E956" w14:textId="7E441B0E" w:rsidR="00E643EC" w:rsidRDefault="00E643EC" w:rsidP="00FF26EA">
      <w:r>
        <w:t xml:space="preserve">For a moment, Harry thought about asking her what else she knew, but </w:t>
      </w:r>
      <w:r w:rsidR="00F96AFF">
        <w:t xml:space="preserve">thought better of it. </w:t>
      </w:r>
      <w:r w:rsidR="002E371C">
        <w:t xml:space="preserve">Some mysteries were better left unsolved. </w:t>
      </w:r>
      <w:r w:rsidR="006A0275">
        <w:t xml:space="preserve">They sat and sipped their tea in companionable silence for a few minutes before Harry said goodbye and took his leave. </w:t>
      </w:r>
    </w:p>
    <w:p w14:paraId="09CCF25C" w14:textId="77777777" w:rsidR="001C75E5" w:rsidRDefault="001C75E5" w:rsidP="00FF26EA"/>
    <w:p w14:paraId="6EAB0FAB" w14:textId="531C827A" w:rsidR="001C75E5" w:rsidRDefault="001C75E5" w:rsidP="00FF26EA">
      <w:r>
        <w:t xml:space="preserve">Rather than Disapparating directly back to Hogwarts, he </w:t>
      </w:r>
      <w:r w:rsidR="003C1782">
        <w:t xml:space="preserve">wandered down the road, lost in thought. </w:t>
      </w:r>
      <w:r w:rsidR="0026679D">
        <w:t xml:space="preserve">He’d have to talk to the girls about </w:t>
      </w:r>
      <w:r w:rsidR="00082C90">
        <w:t xml:space="preserve">this when he got back to Hogwarts. It wasn’t a conversation he was looking forward to. </w:t>
      </w:r>
      <w:r w:rsidR="004C50E3">
        <w:t>Bellatrix and Narcissa were sure to be against it. Soul magic was heavily frowned upon</w:t>
      </w:r>
      <w:r w:rsidR="008C7AE9">
        <w:t xml:space="preserve">. </w:t>
      </w:r>
    </w:p>
    <w:p w14:paraId="62B8A0CF" w14:textId="77777777" w:rsidR="008C7AE9" w:rsidRDefault="008C7AE9" w:rsidP="00FF26EA"/>
    <w:p w14:paraId="33A5D553" w14:textId="309F833F" w:rsidR="008C7AE9" w:rsidRDefault="008C7AE9" w:rsidP="00FF26EA">
      <w:r>
        <w:t xml:space="preserve">Oh, sure, they’d help him, but he’d have a lot of explaining to do. Lily </w:t>
      </w:r>
      <w:r w:rsidR="00DF15BE">
        <w:t>would probably be eager to help. As a Muggleborn, she was less worried about taboos</w:t>
      </w:r>
      <w:r w:rsidR="0099520A">
        <w:t>. Maybe he should talk to her on her own?</w:t>
      </w:r>
    </w:p>
    <w:p w14:paraId="6EC81306" w14:textId="77777777" w:rsidR="0099520A" w:rsidRDefault="0099520A" w:rsidP="00FF26EA"/>
    <w:p w14:paraId="5D363CAD" w14:textId="0CAC6AC1" w:rsidR="0099520A" w:rsidRDefault="0099520A" w:rsidP="00FF26EA">
      <w:r>
        <w:t>No, Narcissa</w:t>
      </w:r>
      <w:r w:rsidR="00DD6892">
        <w:t>,</w:t>
      </w:r>
      <w:r>
        <w:t xml:space="preserve"> for one</w:t>
      </w:r>
      <w:r w:rsidR="00DD6892">
        <w:t>,</w:t>
      </w:r>
      <w:r>
        <w:t xml:space="preserve"> would </w:t>
      </w:r>
      <w:r w:rsidR="00DD6892">
        <w:t xml:space="preserve">murder him when she found out. </w:t>
      </w:r>
    </w:p>
    <w:p w14:paraId="7D3ACFF8" w14:textId="77777777" w:rsidR="00DD6892" w:rsidRDefault="00DD6892" w:rsidP="00FF26EA"/>
    <w:p w14:paraId="1C454D1A" w14:textId="3D7DF532" w:rsidR="00DD6892" w:rsidRDefault="00DD6892" w:rsidP="00FF26EA">
      <w:r>
        <w:t>“Harry!”</w:t>
      </w:r>
    </w:p>
    <w:p w14:paraId="29D2B75D" w14:textId="77777777" w:rsidR="00102D71" w:rsidRDefault="00102D71" w:rsidP="00FF26EA"/>
    <w:p w14:paraId="5AAAA92E" w14:textId="084B7F5D" w:rsidR="00102D71" w:rsidRDefault="00102D71" w:rsidP="00FF26EA">
      <w:r>
        <w:t xml:space="preserve">Harry stopped and looked to his left. </w:t>
      </w:r>
      <w:r w:rsidR="009A13BC">
        <w:t>Molly Weasley</w:t>
      </w:r>
      <w:r w:rsidR="007D3CDA">
        <w:t xml:space="preserve"> was</w:t>
      </w:r>
      <w:r w:rsidR="009A13BC">
        <w:t xml:space="preserve"> leaning over the fence surrounding the Burrow, waving </w:t>
      </w:r>
      <w:r w:rsidR="007D3CDA">
        <w:t xml:space="preserve">wildly. Waving back, </w:t>
      </w:r>
      <w:r w:rsidR="00693C28">
        <w:t xml:space="preserve">he smiled and walked over to her. He hadn’t realized he was so far down the road, but it would be rude to just keep walking by. </w:t>
      </w:r>
    </w:p>
    <w:p w14:paraId="2E457B2E" w14:textId="77777777" w:rsidR="00D95E6D" w:rsidRDefault="00D95E6D" w:rsidP="00FF26EA"/>
    <w:p w14:paraId="447FB02A" w14:textId="4324D8E6" w:rsidR="00D95E6D" w:rsidRDefault="00D95E6D" w:rsidP="00FF26EA">
      <w:r>
        <w:t xml:space="preserve">He took a moment to </w:t>
      </w:r>
      <w:r w:rsidR="007038FC">
        <w:t>look around</w:t>
      </w:r>
      <w:r>
        <w:t>. It was a small, two-story farmhouse</w:t>
      </w:r>
      <w:r w:rsidR="007038FC">
        <w:t xml:space="preserve">. It had yet to be turned into the tall, </w:t>
      </w:r>
      <w:r w:rsidR="000B2BAB">
        <w:t xml:space="preserve">rickety structure held together with hope and magic that had become like a second home to him over the years. </w:t>
      </w:r>
    </w:p>
    <w:p w14:paraId="69BD8179" w14:textId="77777777" w:rsidR="00693C28" w:rsidRDefault="00693C28" w:rsidP="00FF26EA"/>
    <w:p w14:paraId="40E0204B" w14:textId="4646F7C0" w:rsidR="00693C28" w:rsidRDefault="00693C28" w:rsidP="00FF26EA">
      <w:r>
        <w:t>“</w:t>
      </w:r>
      <w:r w:rsidR="00292589">
        <w:t xml:space="preserve">Well, hello, stranger,” Molly said, smiling as she placed her hands on her hips. “What brings you </w:t>
      </w:r>
      <w:r w:rsidR="000408D9">
        <w:t>by?”</w:t>
      </w:r>
    </w:p>
    <w:p w14:paraId="034DD4C1" w14:textId="77777777" w:rsidR="000408D9" w:rsidRDefault="000408D9" w:rsidP="00FF26EA"/>
    <w:p w14:paraId="5FCF314A" w14:textId="21771497" w:rsidR="000408D9" w:rsidRDefault="000408D9" w:rsidP="00FF26EA">
      <w:r>
        <w:t>“</w:t>
      </w:r>
      <w:r w:rsidR="00EB4DCE">
        <w:t>Oh, just running a few errands,” he said. “Your neighbors, Pandora and Xenophilius</w:t>
      </w:r>
      <w:r w:rsidR="00965FA4">
        <w:t>,</w:t>
      </w:r>
      <w:r w:rsidR="00EB4DCE">
        <w:t xml:space="preserve"> </w:t>
      </w:r>
      <w:r w:rsidR="00965FA4">
        <w:t>work for Dorea’s paper.”</w:t>
      </w:r>
    </w:p>
    <w:p w14:paraId="517608E1" w14:textId="77777777" w:rsidR="00965FA4" w:rsidRDefault="00965FA4" w:rsidP="00FF26EA"/>
    <w:p w14:paraId="75B4F99C" w14:textId="011CEE26" w:rsidR="00965FA4" w:rsidRDefault="00965FA4" w:rsidP="00FF26EA">
      <w:r>
        <w:t>“</w:t>
      </w:r>
      <w:r w:rsidR="00B90809">
        <w:t>Oh, I didn’t know that,” she said, turning to look at the tower in the distance. “</w:t>
      </w:r>
      <w:r w:rsidR="00143E4D">
        <w:t>They’re an odd sort, but</w:t>
      </w:r>
      <w:r w:rsidR="00E16992">
        <w:t xml:space="preserve"> they seem nice enough. We haven’t seen much of them since we moved in.”</w:t>
      </w:r>
    </w:p>
    <w:p w14:paraId="1D4ABC95" w14:textId="77777777" w:rsidR="003A5100" w:rsidRDefault="003A5100" w:rsidP="00FF26EA"/>
    <w:p w14:paraId="1C63BBD5" w14:textId="46C3995B" w:rsidR="003A5100" w:rsidRDefault="003A5100" w:rsidP="00FF26EA">
      <w:r>
        <w:lastRenderedPageBreak/>
        <w:t>“They’re good people,” Harry smiled. “Odd, but good.”</w:t>
      </w:r>
    </w:p>
    <w:p w14:paraId="27B8D571" w14:textId="77777777" w:rsidR="00D502B2" w:rsidRDefault="00D502B2" w:rsidP="00FF26EA"/>
    <w:p w14:paraId="6D2552A8" w14:textId="4080CB63" w:rsidR="00D502B2" w:rsidRDefault="00D502B2" w:rsidP="00FF26EA">
      <w:r>
        <w:t>“</w:t>
      </w:r>
      <w:r w:rsidR="0036215E">
        <w:t xml:space="preserve">That’s good, I suppose,” Molly said. </w:t>
      </w:r>
      <w:r w:rsidR="0019013B">
        <w:t xml:space="preserve">“Well, </w:t>
      </w:r>
      <w:r w:rsidR="00CB4A3A">
        <w:t xml:space="preserve">I’m glad you happened by. I was just getting ready to send out the wedding invitations. </w:t>
      </w:r>
      <w:r w:rsidR="005C5130">
        <w:t>Why don’t you come inside and grab yours</w:t>
      </w:r>
      <w:r w:rsidR="006E1C91">
        <w:t>?”</w:t>
      </w:r>
    </w:p>
    <w:p w14:paraId="3DDCC168" w14:textId="77777777" w:rsidR="006E1C91" w:rsidRDefault="006E1C91" w:rsidP="00FF26EA"/>
    <w:p w14:paraId="3AAC2B73" w14:textId="48AB0C2B" w:rsidR="006E1C91" w:rsidRDefault="006E1C91" w:rsidP="00FF26EA">
      <w:r>
        <w:t xml:space="preserve">Harry smiled brightly. </w:t>
      </w:r>
    </w:p>
    <w:p w14:paraId="1A22F7C1" w14:textId="77777777" w:rsidR="006E1C91" w:rsidRDefault="006E1C91" w:rsidP="00FF26EA"/>
    <w:p w14:paraId="48D89FEE" w14:textId="06B3F0B4" w:rsidR="006E1C91" w:rsidRDefault="006E1C91" w:rsidP="00FF26EA">
      <w:r>
        <w:t>“Sure,” he said, stepping through the gate. “</w:t>
      </w:r>
      <w:r w:rsidR="00586EA2">
        <w:t>Congratulations. When’s the date?”</w:t>
      </w:r>
    </w:p>
    <w:p w14:paraId="0A09A621" w14:textId="77777777" w:rsidR="00586EA2" w:rsidRDefault="00586EA2" w:rsidP="00FF26EA"/>
    <w:p w14:paraId="6D6E4823" w14:textId="6A26FDBF" w:rsidR="00586EA2" w:rsidRDefault="00586EA2" w:rsidP="00FF26EA">
      <w:r>
        <w:t>“</w:t>
      </w:r>
      <w:r w:rsidR="001A3C1A">
        <w:t>July 15</w:t>
      </w:r>
      <w:r w:rsidR="001A3C1A" w:rsidRPr="001A3C1A">
        <w:rPr>
          <w:vertAlign w:val="superscript"/>
        </w:rPr>
        <w:t>th</w:t>
      </w:r>
      <w:r w:rsidR="001A3C1A">
        <w:t xml:space="preserve">,” she told him, leading the way to the kitchen door. </w:t>
      </w:r>
    </w:p>
    <w:p w14:paraId="523103C8" w14:textId="77777777" w:rsidR="00A47361" w:rsidRDefault="00A47361" w:rsidP="00FF26EA"/>
    <w:p w14:paraId="495BA102" w14:textId="4D793986" w:rsidR="00A47361" w:rsidRDefault="00463311" w:rsidP="00FF26EA">
      <w:r>
        <w:t>Stepping into the house, Harry immediately felt at home. The kitchen looked</w:t>
      </w:r>
      <w:r w:rsidR="003E20F4">
        <w:t xml:space="preserve"> and smelled</w:t>
      </w:r>
      <w:r>
        <w:t xml:space="preserve"> just as he remembered</w:t>
      </w:r>
      <w:r w:rsidR="003E20F4">
        <w:t xml:space="preserve">. Well, maybe not exactly the same. The air lacked that </w:t>
      </w:r>
      <w:r w:rsidR="00D376E7">
        <w:t xml:space="preserve">slight tinge of burnt hair caused by the </w:t>
      </w:r>
      <w:r w:rsidR="00C15280">
        <w:t>twins</w:t>
      </w:r>
      <w:r w:rsidR="005322B8">
        <w:t>’</w:t>
      </w:r>
      <w:r w:rsidR="00D376E7">
        <w:t xml:space="preserve"> many </w:t>
      </w:r>
      <w:r w:rsidR="00C15280">
        <w:t xml:space="preserve">homegrown experiments. </w:t>
      </w:r>
    </w:p>
    <w:p w14:paraId="7ADB85C0" w14:textId="77777777" w:rsidR="00F138B1" w:rsidRDefault="00F138B1" w:rsidP="00FF26EA"/>
    <w:p w14:paraId="6B7C6A9A" w14:textId="6340179F" w:rsidR="00F138B1" w:rsidRDefault="00F138B1" w:rsidP="00FF26EA">
      <w:r>
        <w:t xml:space="preserve">Molly bustled into the living room, which </w:t>
      </w:r>
      <w:r w:rsidR="00F83507">
        <w:t>looked smaller than he was used to</w:t>
      </w:r>
      <w:r w:rsidR="00384450">
        <w:t xml:space="preserve">. The fireplace sat against the back wall </w:t>
      </w:r>
      <w:r w:rsidR="008652D7">
        <w:t xml:space="preserve">next to the stairs </w:t>
      </w:r>
      <w:r w:rsidR="00384450">
        <w:t>instead</w:t>
      </w:r>
      <w:r w:rsidR="00073454">
        <w:t xml:space="preserve"> of being adjacent to the kitchen</w:t>
      </w:r>
      <w:r w:rsidR="008652D7">
        <w:t xml:space="preserve">. </w:t>
      </w:r>
      <w:r w:rsidR="007A2751">
        <w:t xml:space="preserve">As she flipped through a large stack of white envelopes, </w:t>
      </w:r>
      <w:r w:rsidR="005F381A">
        <w:t>he continued gazing around curiously. He noticed the absence of the Weasley family clock. I</w:t>
      </w:r>
      <w:r w:rsidR="00633272">
        <w:t>f</w:t>
      </w:r>
      <w:r w:rsidR="005F381A">
        <w:t xml:space="preserve"> he remembered correctly, it had been a wedding gift from </w:t>
      </w:r>
      <w:r w:rsidR="001447B5">
        <w:t>Arthur’s</w:t>
      </w:r>
      <w:r w:rsidR="005F381A">
        <w:t xml:space="preserve"> </w:t>
      </w:r>
      <w:r w:rsidR="00633272">
        <w:t xml:space="preserve">mother. </w:t>
      </w:r>
    </w:p>
    <w:p w14:paraId="67063252" w14:textId="77777777" w:rsidR="009879B9" w:rsidRDefault="009879B9" w:rsidP="00FF26EA"/>
    <w:p w14:paraId="76060237" w14:textId="4CAF669E" w:rsidR="009879B9" w:rsidRDefault="00C2220A" w:rsidP="00FF26EA">
      <w:r>
        <w:t xml:space="preserve">Thinking about the extended Weasley family, he </w:t>
      </w:r>
      <w:r w:rsidR="005E35E6">
        <w:t>thought about Molly’s twin brothers, Fabian and Gideon</w:t>
      </w:r>
      <w:r w:rsidR="00903669">
        <w:t xml:space="preserve">. He knew they died in a Death Eater attack at the height of the </w:t>
      </w:r>
      <w:r w:rsidR="0010167C">
        <w:t>first war.</w:t>
      </w:r>
      <w:r w:rsidR="00CB0F45">
        <w:t xml:space="preserve"> Harry hoped he’d be able to end the war before that happened. </w:t>
      </w:r>
      <w:r w:rsidR="008950D2">
        <w:t xml:space="preserve">It felt like he was so close. </w:t>
      </w:r>
    </w:p>
    <w:p w14:paraId="306A4258" w14:textId="77777777" w:rsidR="008950D2" w:rsidRDefault="008950D2" w:rsidP="00FF26EA"/>
    <w:p w14:paraId="0286F989" w14:textId="79440EE2" w:rsidR="008950D2" w:rsidRDefault="008950D2" w:rsidP="00FF26EA">
      <w:r>
        <w:t>He was drawn out of his thoughts when Molly turned around</w:t>
      </w:r>
      <w:r w:rsidR="00C915A0">
        <w:t xml:space="preserve">, envelope in hand. She’d also undone a couple of buttons on her </w:t>
      </w:r>
      <w:r w:rsidR="00037289">
        <w:t xml:space="preserve">dark blue dress. </w:t>
      </w:r>
      <w:r w:rsidR="002A17D7">
        <w:t xml:space="preserve">It was an unseasonably warm day, but it wasn’t that warm. </w:t>
      </w:r>
      <w:r w:rsidR="007A161C">
        <w:t xml:space="preserve">Harry lifted his eyes from her generous cleavage as she handed him the invitation. A light pink flush colored her cheeks. </w:t>
      </w:r>
    </w:p>
    <w:p w14:paraId="5839B640" w14:textId="77777777" w:rsidR="007A161C" w:rsidRDefault="007A161C" w:rsidP="00FF26EA"/>
    <w:p w14:paraId="72774DD8" w14:textId="120D5852" w:rsidR="007A161C" w:rsidRDefault="009300D9" w:rsidP="00FF26EA">
      <w:r>
        <w:t>“Here you are.”</w:t>
      </w:r>
    </w:p>
    <w:p w14:paraId="597848DD" w14:textId="77777777" w:rsidR="009300D9" w:rsidRDefault="009300D9" w:rsidP="00FF26EA"/>
    <w:p w14:paraId="11FC5F80" w14:textId="3F98123F" w:rsidR="009300D9" w:rsidRDefault="009300D9" w:rsidP="00FF26EA">
      <w:r>
        <w:t xml:space="preserve">He took the invitation and </w:t>
      </w:r>
      <w:r w:rsidR="0044697A">
        <w:t xml:space="preserve">tucked it in his pocket. </w:t>
      </w:r>
    </w:p>
    <w:p w14:paraId="608970C9" w14:textId="77777777" w:rsidR="0044697A" w:rsidRDefault="0044697A" w:rsidP="00FF26EA"/>
    <w:p w14:paraId="3331F80B" w14:textId="6313896D" w:rsidR="0044697A" w:rsidRDefault="0044697A" w:rsidP="00FF26EA">
      <w:r>
        <w:t>“Would you like to stay for lunch?”</w:t>
      </w:r>
      <w:r w:rsidR="000A0505">
        <w:t xml:space="preserve"> she asked, her voice lilting hopefully. </w:t>
      </w:r>
    </w:p>
    <w:p w14:paraId="3B632DDD" w14:textId="77777777" w:rsidR="000A0505" w:rsidRDefault="000A0505" w:rsidP="00FF26EA"/>
    <w:p w14:paraId="5D72071D" w14:textId="77777777" w:rsidR="00633184" w:rsidRDefault="000A0505" w:rsidP="00FF26EA">
      <w:r>
        <w:t xml:space="preserve">“I just ate,” </w:t>
      </w:r>
      <w:r w:rsidR="00633184">
        <w:t>he said.</w:t>
      </w:r>
    </w:p>
    <w:p w14:paraId="45A6AFF8" w14:textId="77777777" w:rsidR="00633184" w:rsidRDefault="00633184" w:rsidP="00FF26EA"/>
    <w:p w14:paraId="489649B5" w14:textId="7135CF06" w:rsidR="00633184" w:rsidRDefault="00633184" w:rsidP="00FF26EA">
      <w:r>
        <w:t xml:space="preserve">Her face dropped disappointedly, and he smiled before continuing. </w:t>
      </w:r>
    </w:p>
    <w:p w14:paraId="5EB21754" w14:textId="77777777" w:rsidR="00633184" w:rsidRDefault="00633184" w:rsidP="00FF26EA"/>
    <w:p w14:paraId="37FCDDB2" w14:textId="26B98BD8" w:rsidR="000A0505" w:rsidRDefault="00F01661" w:rsidP="00FF26EA">
      <w:r>
        <w:t>“But that’s not the real question you wanted to ask me, is it?”</w:t>
      </w:r>
    </w:p>
    <w:p w14:paraId="2F2E7312" w14:textId="77777777" w:rsidR="00633184" w:rsidRDefault="00633184" w:rsidP="00FF26EA"/>
    <w:p w14:paraId="60F42CE7" w14:textId="25E9BEB8" w:rsidR="00633184" w:rsidRDefault="001A5B35" w:rsidP="00FF26EA">
      <w:r>
        <w:t xml:space="preserve">Molly’s eyes widened, and her cheeks flushed a deeper red. </w:t>
      </w:r>
    </w:p>
    <w:p w14:paraId="35261D4A" w14:textId="77777777" w:rsidR="001A5B35" w:rsidRDefault="001A5B35" w:rsidP="00FF26EA"/>
    <w:p w14:paraId="0085EEC1" w14:textId="546D502E" w:rsidR="001A5B35" w:rsidRDefault="001A5B35" w:rsidP="00FF26EA">
      <w:r>
        <w:t>“I-I don’t know what you’re talking about</w:t>
      </w:r>
      <w:r w:rsidR="00D82C0A">
        <w:t>.”</w:t>
      </w:r>
    </w:p>
    <w:p w14:paraId="11429C69" w14:textId="77777777" w:rsidR="00D82C0A" w:rsidRDefault="00D82C0A" w:rsidP="00FF26EA"/>
    <w:p w14:paraId="4B9F3D9B" w14:textId="5F17EEC3" w:rsidR="00D82C0A" w:rsidRDefault="00D82C0A" w:rsidP="00FF26EA">
      <w:r>
        <w:t xml:space="preserve">“Oh. Well, then, I suppose I should just be on my way,” Harry said. </w:t>
      </w:r>
    </w:p>
    <w:p w14:paraId="1FD77EA9" w14:textId="77777777" w:rsidR="00D82C0A" w:rsidRDefault="00D82C0A" w:rsidP="00FF26EA"/>
    <w:p w14:paraId="38174D4E" w14:textId="53D79BD1" w:rsidR="00D82C0A" w:rsidRDefault="00D82C0A" w:rsidP="00FF26EA">
      <w:r>
        <w:t xml:space="preserve">“Wait!” </w:t>
      </w:r>
      <w:r w:rsidR="001D0A4F">
        <w:t xml:space="preserve">she yelled before he could even fully turn away from her. </w:t>
      </w:r>
      <w:r w:rsidR="0081707D">
        <w:t>“I-</w:t>
      </w:r>
      <w:r w:rsidR="00096568">
        <w:t>w</w:t>
      </w:r>
      <w:r w:rsidR="0081707D">
        <w:t>ell, I</w:t>
      </w:r>
      <w:r w:rsidR="00096568">
        <w:t>-</w:t>
      </w:r>
      <w:r w:rsidR="0081707D">
        <w:t>uh.”</w:t>
      </w:r>
    </w:p>
    <w:p w14:paraId="383292B8" w14:textId="77777777" w:rsidR="00F01661" w:rsidRDefault="00F01661" w:rsidP="00FF26EA"/>
    <w:p w14:paraId="5DBB9978" w14:textId="6A095757" w:rsidR="00F01661" w:rsidRDefault="00A97CEF" w:rsidP="00FF26EA">
      <w:r>
        <w:t xml:space="preserve">“Come on, Molly. </w:t>
      </w:r>
      <w:r w:rsidR="0000544F">
        <w:t xml:space="preserve">Just say what we both know you want,” he said. </w:t>
      </w:r>
    </w:p>
    <w:p w14:paraId="5E9BE0FC" w14:textId="77777777" w:rsidR="0000544F" w:rsidRDefault="0000544F" w:rsidP="00FF26EA"/>
    <w:p w14:paraId="7E9D98F7" w14:textId="4BEAF1B7" w:rsidR="0000544F" w:rsidRDefault="0000544F" w:rsidP="00FF26EA">
      <w:r>
        <w:t>“Ooh, why do you always do this to me</w:t>
      </w:r>
      <w:r w:rsidR="00AD54C9">
        <w:t xml:space="preserve">?” she huffed. </w:t>
      </w:r>
    </w:p>
    <w:p w14:paraId="543A632A" w14:textId="77777777" w:rsidR="00AD54C9" w:rsidRDefault="00AD54C9" w:rsidP="00FF26EA"/>
    <w:p w14:paraId="62663D45" w14:textId="0BA3D024" w:rsidR="00AD54C9" w:rsidRDefault="00A20921" w:rsidP="00FF26EA">
      <w:r>
        <w:t>Harry took a sudden step forward</w:t>
      </w:r>
      <w:r w:rsidR="007E13F4">
        <w:t xml:space="preserve">. Grabbing Molly’s hips, he pulled her closer, pressing her voluptuous body against his. </w:t>
      </w:r>
      <w:r w:rsidR="00006E21">
        <w:t xml:space="preserve">She inhaled sharply and stared up at him with a wide, excited stare. </w:t>
      </w:r>
    </w:p>
    <w:p w14:paraId="64DD7C79" w14:textId="77777777" w:rsidR="00006E21" w:rsidRDefault="00006E21" w:rsidP="00FF26EA"/>
    <w:p w14:paraId="49350DE0" w14:textId="55B69570" w:rsidR="00006E21" w:rsidRDefault="00361F12" w:rsidP="00FF26EA">
      <w:r>
        <w:t>“Because you like it</w:t>
      </w:r>
      <w:r w:rsidR="001369A2">
        <w:t xml:space="preserve">,” he smirked. </w:t>
      </w:r>
    </w:p>
    <w:p w14:paraId="1DC5C9CC" w14:textId="77777777" w:rsidR="001369A2" w:rsidRDefault="001369A2" w:rsidP="00FF26EA"/>
    <w:p w14:paraId="42FFCBB5" w14:textId="5AA6F8B7" w:rsidR="001369A2" w:rsidRDefault="001369A2" w:rsidP="00FF26EA">
      <w:r>
        <w:t>Molly blinked</w:t>
      </w:r>
      <w:r w:rsidR="00E975EC">
        <w:t>,</w:t>
      </w:r>
      <w:r>
        <w:t xml:space="preserve"> and </w:t>
      </w:r>
      <w:r w:rsidR="00E975EC">
        <w:t xml:space="preserve">her blush ran all the way down to her chest. </w:t>
      </w:r>
    </w:p>
    <w:p w14:paraId="21D61B44" w14:textId="77777777" w:rsidR="007307EF" w:rsidRDefault="007307EF" w:rsidP="00FF26EA"/>
    <w:p w14:paraId="241AF149" w14:textId="0744F251" w:rsidR="007307EF" w:rsidRDefault="007307EF" w:rsidP="00FF26EA">
      <w:r>
        <w:t xml:space="preserve">“Fine,” she said. </w:t>
      </w:r>
      <w:r w:rsidR="00635224">
        <w:t xml:space="preserve">“I want you to take me to the bedroom and </w:t>
      </w:r>
      <w:r w:rsidR="00146780">
        <w:t>shag me rotten. There, are you happy now?”</w:t>
      </w:r>
    </w:p>
    <w:p w14:paraId="201517EE" w14:textId="77777777" w:rsidR="0072744A" w:rsidRDefault="0072744A" w:rsidP="00FF26EA"/>
    <w:p w14:paraId="1559DE04" w14:textId="6DACAE3E" w:rsidR="0072744A" w:rsidRDefault="0072744A" w:rsidP="00FF26EA">
      <w:r>
        <w:t xml:space="preserve">“The bedroom,” Harry smiled. </w:t>
      </w:r>
      <w:r w:rsidR="00293748">
        <w:t>“I haven’t even seen the rest of the house yet. Aren’t you going to give me a tour</w:t>
      </w:r>
      <w:r w:rsidR="00900CC0">
        <w:t xml:space="preserve"> first?”</w:t>
      </w:r>
    </w:p>
    <w:p w14:paraId="2C900E03" w14:textId="77777777" w:rsidR="00900CC0" w:rsidRDefault="00900CC0" w:rsidP="00FF26EA"/>
    <w:p w14:paraId="2DBBE44E" w14:textId="649B2859" w:rsidR="00900CC0" w:rsidRDefault="00291ADF" w:rsidP="00FF26EA">
      <w:r>
        <w:t xml:space="preserve">Molly looked confused, her brow furrowed. She opened her mouth to question him, but a firm look </w:t>
      </w:r>
      <w:r w:rsidR="00262869">
        <w:t xml:space="preserve">stopped her in her tracks. </w:t>
      </w:r>
    </w:p>
    <w:p w14:paraId="3D10939E" w14:textId="77777777" w:rsidR="00262869" w:rsidRDefault="00262869" w:rsidP="00FF26EA"/>
    <w:p w14:paraId="3D79BCA5" w14:textId="3E46FA75" w:rsidR="00262869" w:rsidRDefault="00262869" w:rsidP="00FF26EA">
      <w:r>
        <w:t xml:space="preserve">“Well, alright,” she said. </w:t>
      </w:r>
    </w:p>
    <w:p w14:paraId="18464BAA" w14:textId="77777777" w:rsidR="004277E3" w:rsidRDefault="004277E3" w:rsidP="00FF26EA"/>
    <w:p w14:paraId="0C126CE5" w14:textId="3692F9D3" w:rsidR="004277E3" w:rsidRDefault="004277E3" w:rsidP="00FF26EA">
      <w:r>
        <w:t xml:space="preserve">Harry took a step back and smiled. </w:t>
      </w:r>
    </w:p>
    <w:p w14:paraId="3649384C" w14:textId="77777777" w:rsidR="004277E3" w:rsidRDefault="004277E3" w:rsidP="00FF26EA"/>
    <w:p w14:paraId="0264A7BA" w14:textId="4C5860AF" w:rsidR="004277E3" w:rsidRDefault="004277E3" w:rsidP="00FF26EA">
      <w:r>
        <w:t>“As you can see, this is the-”</w:t>
      </w:r>
    </w:p>
    <w:p w14:paraId="18077CCA" w14:textId="77777777" w:rsidR="004277E3" w:rsidRDefault="004277E3" w:rsidP="00FF26EA"/>
    <w:p w14:paraId="47504C31" w14:textId="4E8F40B3" w:rsidR="004277E3" w:rsidRDefault="004277E3" w:rsidP="00FF26EA">
      <w:r>
        <w:t>“Take off the dress first</w:t>
      </w:r>
      <w:r w:rsidR="008E5A6D">
        <w:t>.”</w:t>
      </w:r>
    </w:p>
    <w:p w14:paraId="0C68B75E" w14:textId="77777777" w:rsidR="008E5A6D" w:rsidRDefault="008E5A6D" w:rsidP="00FF26EA"/>
    <w:p w14:paraId="050E1408" w14:textId="7CF1FDB6" w:rsidR="008E5A6D" w:rsidRDefault="008E5A6D" w:rsidP="00FF26EA">
      <w:r>
        <w:t xml:space="preserve">Molly </w:t>
      </w:r>
      <w:r w:rsidR="00174F70">
        <w:t xml:space="preserve">froze and let out a trembling breath. She hesitated for only a moment before </w:t>
      </w:r>
      <w:r w:rsidR="00436071">
        <w:t xml:space="preserve">she unfastened the rest of the buttons and left the dress pool around her feet. </w:t>
      </w:r>
      <w:r w:rsidR="0035590D">
        <w:t>Her knickers weren’t much to look at</w:t>
      </w:r>
      <w:r w:rsidR="00B9688A">
        <w:t>, j</w:t>
      </w:r>
      <w:r w:rsidR="0035590D">
        <w:t xml:space="preserve">ust a </w:t>
      </w:r>
      <w:r w:rsidR="007B52E1">
        <w:t>plain, white set made for function over fashion</w:t>
      </w:r>
      <w:r w:rsidR="00B9688A">
        <w:t xml:space="preserve">, but her body certainly was. </w:t>
      </w:r>
      <w:r w:rsidR="00493299">
        <w:t xml:space="preserve">Her mountainous breasts </w:t>
      </w:r>
      <w:r w:rsidR="00550FA5">
        <w:t xml:space="preserve">slipped out over the edge of her bra, and the waistband of her knickers hugged her </w:t>
      </w:r>
      <w:r w:rsidR="00166B9E">
        <w:t xml:space="preserve">wide hips. </w:t>
      </w:r>
    </w:p>
    <w:p w14:paraId="1A29D1DF" w14:textId="77777777" w:rsidR="00783F95" w:rsidRDefault="00783F95" w:rsidP="00FF26EA"/>
    <w:p w14:paraId="2E119997" w14:textId="76DC3C0B" w:rsidR="00783F95" w:rsidRDefault="00783F95" w:rsidP="00FF26EA">
      <w:r>
        <w:t xml:space="preserve">“Now the rest of it,” he said softly. </w:t>
      </w:r>
    </w:p>
    <w:p w14:paraId="35F32773" w14:textId="77777777" w:rsidR="00E84C2B" w:rsidRDefault="00E84C2B" w:rsidP="00FF26EA"/>
    <w:p w14:paraId="610DAB4C" w14:textId="7C6D332E" w:rsidR="00E84C2B" w:rsidRDefault="00E84C2B" w:rsidP="00FF26EA">
      <w:r>
        <w:t xml:space="preserve">She hastened to comply. Reaching behind her back, she unclasped her bra and tossed it onto the floor before quickly stepping out </w:t>
      </w:r>
      <w:r w:rsidR="00847F88">
        <w:t xml:space="preserve">of </w:t>
      </w:r>
      <w:r>
        <w:t xml:space="preserve">her knickers. </w:t>
      </w:r>
      <w:r w:rsidR="002E0CE9">
        <w:t xml:space="preserve">Her hands fidgeted as if she was unsure </w:t>
      </w:r>
      <w:r w:rsidR="002E0CE9">
        <w:lastRenderedPageBreak/>
        <w:t xml:space="preserve">what to do with them as she stood stark naked in her own living room. </w:t>
      </w:r>
      <w:r w:rsidR="00230DAD">
        <w:t xml:space="preserve">Harry drank in the sight of her </w:t>
      </w:r>
      <w:r w:rsidR="00113681">
        <w:t xml:space="preserve">huge breasts, standing out from her chest in defiance of </w:t>
      </w:r>
      <w:r w:rsidR="00663E5D">
        <w:t xml:space="preserve">gravity. </w:t>
      </w:r>
      <w:r w:rsidR="00170401">
        <w:t xml:space="preserve">He waited several seconds, until she shifted uncomfortably, </w:t>
      </w:r>
      <w:r w:rsidR="004A7863">
        <w:t xml:space="preserve">before gesturing towards the kitchen. </w:t>
      </w:r>
    </w:p>
    <w:p w14:paraId="42C56068" w14:textId="77777777" w:rsidR="004A7863" w:rsidRDefault="004A7863" w:rsidP="00FF26EA"/>
    <w:p w14:paraId="72C56D2E" w14:textId="030F4475" w:rsidR="004A7863" w:rsidRDefault="004A7863" w:rsidP="00FF26EA">
      <w:r>
        <w:t xml:space="preserve">“After you,” he said. </w:t>
      </w:r>
    </w:p>
    <w:p w14:paraId="61BB8B99" w14:textId="77777777" w:rsidR="009B49D7" w:rsidRDefault="009B49D7" w:rsidP="00FF26EA"/>
    <w:p w14:paraId="2FF81E2E" w14:textId="702F705B" w:rsidR="009B49D7" w:rsidRDefault="00055086" w:rsidP="00FF26EA">
      <w:r>
        <w:t xml:space="preserve">Molly took a deep breath and walked past him, her generous curves bouncing </w:t>
      </w:r>
      <w:r w:rsidR="008354C7">
        <w:t xml:space="preserve">and rippling enticingly. He followed after her, eyes locked on her full, </w:t>
      </w:r>
      <w:r w:rsidR="00B9500E">
        <w:t xml:space="preserve">round ass. </w:t>
      </w:r>
    </w:p>
    <w:p w14:paraId="13A2BA8E" w14:textId="77777777" w:rsidR="00B9500E" w:rsidRDefault="00B9500E" w:rsidP="00FF26EA"/>
    <w:p w14:paraId="56354B2E" w14:textId="47E26B2F" w:rsidR="00B9500E" w:rsidRDefault="00B9500E" w:rsidP="00FF26EA">
      <w:r>
        <w:t xml:space="preserve">“This is the kitchen,” </w:t>
      </w:r>
      <w:r w:rsidR="00E01ECD">
        <w:t xml:space="preserve">she said awkwardly. “There’s the sink, and the stove, and this is the table. </w:t>
      </w:r>
      <w:r w:rsidR="008766D0">
        <w:t>Over there is the-Ah!”</w:t>
      </w:r>
    </w:p>
    <w:p w14:paraId="53FE1A11" w14:textId="77777777" w:rsidR="008766D0" w:rsidRDefault="008766D0" w:rsidP="00FF26EA"/>
    <w:p w14:paraId="2C46EE90" w14:textId="5ACED402" w:rsidR="008766D0" w:rsidRDefault="008766D0" w:rsidP="00FF26EA">
      <w:r>
        <w:t>Harry waited until she turned</w:t>
      </w:r>
      <w:r w:rsidR="00850983">
        <w:t xml:space="preserve">, and with a forceful push, bent her over the kitchen table. </w:t>
      </w:r>
      <w:r w:rsidR="002C405D">
        <w:t xml:space="preserve">The same table he’d spent </w:t>
      </w:r>
      <w:r w:rsidR="003625E0">
        <w:t xml:space="preserve">hours at, talking with his friends, doing homework, and enjoying home-cooked meals. </w:t>
      </w:r>
      <w:r w:rsidR="00AD0C23">
        <w:t xml:space="preserve">Now, he was going to use it for a purpose he never would’ve imagined back then. </w:t>
      </w:r>
    </w:p>
    <w:p w14:paraId="2B845AAB" w14:textId="77777777" w:rsidR="00E27E97" w:rsidRDefault="00E27E97" w:rsidP="00FF26EA"/>
    <w:p w14:paraId="35087358" w14:textId="13BE4778" w:rsidR="00E27E97" w:rsidRDefault="00E27E97" w:rsidP="00FF26EA">
      <w:r>
        <w:t xml:space="preserve">Gripping Molly’s cheeks roughly, </w:t>
      </w:r>
      <w:r w:rsidR="000F681F">
        <w:t>he spread her open lewdly. She gasped</w:t>
      </w:r>
      <w:r w:rsidR="00A26EA7">
        <w:t xml:space="preserve"> and glanced over her shoulder, embarrassed</w:t>
      </w:r>
      <w:r w:rsidR="00A97D3A">
        <w:t xml:space="preserve">, </w:t>
      </w:r>
      <w:r w:rsidR="00A26EA7">
        <w:t xml:space="preserve">but her folds glistened with arousal. </w:t>
      </w:r>
      <w:r w:rsidR="0002023C">
        <w:t xml:space="preserve">Harry smirked, let go with one hand, and brought it down in a firm spank. </w:t>
      </w:r>
      <w:r w:rsidR="000378F8">
        <w:t>Then another, and another. Molly grunted with each stinging strike</w:t>
      </w:r>
      <w:r w:rsidR="00CF4301">
        <w:t xml:space="preserve">. Her hands gripped the edge of the table tightly as he turned her pale, rippling cheeks </w:t>
      </w:r>
      <w:r w:rsidR="00E16A01">
        <w:t xml:space="preserve">red. </w:t>
      </w:r>
    </w:p>
    <w:p w14:paraId="79CB9601" w14:textId="77777777" w:rsidR="00E16A01" w:rsidRDefault="00E16A01" w:rsidP="00FF26EA"/>
    <w:p w14:paraId="3C85B097" w14:textId="6FEF67D5" w:rsidR="00E16A01" w:rsidRDefault="00E16A01" w:rsidP="00FF26EA">
      <w:r>
        <w:t xml:space="preserve">He must have spanked her a couple of dozen times before </w:t>
      </w:r>
      <w:r w:rsidR="00E9749F">
        <w:t xml:space="preserve">Harry stopped and released his straining erection. </w:t>
      </w:r>
      <w:r w:rsidR="00524143">
        <w:t xml:space="preserve">His cock sprang loose eagerly and, without giving her any warning, </w:t>
      </w:r>
      <w:r w:rsidR="00913D56">
        <w:t xml:space="preserve">he plunged into her sweltering depths. </w:t>
      </w:r>
    </w:p>
    <w:p w14:paraId="1E53FB28" w14:textId="77777777" w:rsidR="00913D56" w:rsidRDefault="00913D56" w:rsidP="00FF26EA"/>
    <w:p w14:paraId="4F6B59E7" w14:textId="4738219E" w:rsidR="00913D56" w:rsidRDefault="00913D56" w:rsidP="00FF26EA">
      <w:r>
        <w:t xml:space="preserve">“Morgana’s tits!” Molly gasped. </w:t>
      </w:r>
    </w:p>
    <w:p w14:paraId="53B37247" w14:textId="77777777" w:rsidR="003148F3" w:rsidRDefault="003148F3" w:rsidP="00FF26EA"/>
    <w:p w14:paraId="3423F72A" w14:textId="541C082B" w:rsidR="003148F3" w:rsidRDefault="007F70EB" w:rsidP="00FF26EA">
      <w:r>
        <w:t>Harry wasn’t as comfortable with dirty talk as Bellatrix was</w:t>
      </w:r>
      <w:r w:rsidR="00B74AB5">
        <w:t xml:space="preserve">. It just didn’t come naturally to him. Now that he thought about it, this was the first time </w:t>
      </w:r>
      <w:r w:rsidR="00E51387">
        <w:t xml:space="preserve">he fucked Molly without her. </w:t>
      </w:r>
      <w:r w:rsidR="00D83F63">
        <w:t xml:space="preserve">But he could still give Molly what she wanted. </w:t>
      </w:r>
    </w:p>
    <w:p w14:paraId="0619AA62" w14:textId="77777777" w:rsidR="00D83F63" w:rsidRDefault="00D83F63" w:rsidP="00FF26EA"/>
    <w:p w14:paraId="14B120B8" w14:textId="1D8BEC68" w:rsidR="00D83F63" w:rsidRDefault="00ED1703" w:rsidP="00FF26EA">
      <w:r>
        <w:lastRenderedPageBreak/>
        <w:t xml:space="preserve">Grabbing a fistful of her coppery hair, </w:t>
      </w:r>
      <w:r w:rsidR="00245600">
        <w:t xml:space="preserve">he drove into her depths with slow, powerful thrusts. </w:t>
      </w:r>
      <w:r w:rsidR="00585421">
        <w:t xml:space="preserve">Molly moaned wantonly, but Harry wasn’t satisfied. </w:t>
      </w:r>
      <w:r w:rsidR="009A4C2A">
        <w:t xml:space="preserve">Pulling out of her entirely, he grabbed her legs and flipped her over onto her back. </w:t>
      </w:r>
      <w:r w:rsidR="003E20C7">
        <w:t xml:space="preserve">Swiftly, he speared </w:t>
      </w:r>
      <w:r w:rsidR="0002139A">
        <w:t xml:space="preserve">back into her and grasped both of her breasts. </w:t>
      </w:r>
      <w:r w:rsidR="001933DF">
        <w:t>He kneaded them roughly, the pale white globes bulging between his fingers</w:t>
      </w:r>
      <w:r w:rsidR="00624A5B">
        <w:t xml:space="preserve"> as he sawed in and out of her depths. </w:t>
      </w:r>
    </w:p>
    <w:p w14:paraId="3B262855" w14:textId="77777777" w:rsidR="00624A5B" w:rsidRDefault="00624A5B" w:rsidP="00FF26EA"/>
    <w:p w14:paraId="30ABD341" w14:textId="06892E18" w:rsidR="00624A5B" w:rsidRDefault="0058322B" w:rsidP="00FF26EA">
      <w:r>
        <w:t xml:space="preserve">Molly threw her head back and groaned </w:t>
      </w:r>
      <w:r w:rsidR="000218E0">
        <w:t xml:space="preserve">when he sped up his thrusts. </w:t>
      </w:r>
      <w:r w:rsidR="00370126">
        <w:t xml:space="preserve">Leaning </w:t>
      </w:r>
      <w:r w:rsidR="00326474">
        <w:t xml:space="preserve">over her, he kissed her fiercely as he pounded her into the table. </w:t>
      </w:r>
      <w:r w:rsidR="003C1980">
        <w:t xml:space="preserve">Their lips broke apart momentarily so they could catch their breath before colliding again. </w:t>
      </w:r>
      <w:r w:rsidR="00753DC2">
        <w:t xml:space="preserve">His hands never left her breasts, squeezing and mauling </w:t>
      </w:r>
      <w:r w:rsidR="00C77BDF">
        <w:t xml:space="preserve">her glorious mounds. </w:t>
      </w:r>
    </w:p>
    <w:p w14:paraId="18CA491F" w14:textId="77777777" w:rsidR="00C77BDF" w:rsidRDefault="00C77BDF" w:rsidP="00FF26EA"/>
    <w:p w14:paraId="482799E0" w14:textId="0A24C30E" w:rsidR="00C77BDF" w:rsidRDefault="00C77BDF" w:rsidP="00FF26EA">
      <w:r>
        <w:t xml:space="preserve">When Harry straightened up, </w:t>
      </w:r>
      <w:r w:rsidR="00D7327A">
        <w:t xml:space="preserve">he finally let go to plant his hands on the table. </w:t>
      </w:r>
      <w:r w:rsidR="00DF62BE">
        <w:t xml:space="preserve">He fucked Molly as hard and as fast as he could. </w:t>
      </w:r>
      <w:r w:rsidR="00AA4B7B">
        <w:t xml:space="preserve">Her breasts bounced wildly while she </w:t>
      </w:r>
      <w:r w:rsidR="00325E59">
        <w:t xml:space="preserve">threw her head back and let out a pleasure-filled shriek. She clawed at the table with her nails </w:t>
      </w:r>
      <w:r w:rsidR="006711DA">
        <w:t xml:space="preserve">as her folds fluttered around him. </w:t>
      </w:r>
      <w:r w:rsidR="006A6B19">
        <w:t xml:space="preserve">Harry grunted and bit his bottom lip painfully when she came to stop his own climax. </w:t>
      </w:r>
      <w:r w:rsidR="00FE55DC">
        <w:t xml:space="preserve">He stilled, teetering just on the edge, while she writhed under him. </w:t>
      </w:r>
    </w:p>
    <w:p w14:paraId="69E675D1" w14:textId="77777777" w:rsidR="00F043F5" w:rsidRDefault="00F043F5" w:rsidP="00FF26EA"/>
    <w:p w14:paraId="1F54DC95" w14:textId="316E9158" w:rsidR="00F043F5" w:rsidRDefault="00F043F5" w:rsidP="00FF26EA">
      <w:r>
        <w:t xml:space="preserve">It took several moments for her climax to subside, and several more for him to feel like he could move without exploding. </w:t>
      </w:r>
      <w:r w:rsidR="00EC7DF2">
        <w:t xml:space="preserve">Slowly, he eased out of her, his cock </w:t>
      </w:r>
      <w:r w:rsidR="000F0861">
        <w:t xml:space="preserve">swollen to a deep, angry red. </w:t>
      </w:r>
      <w:r w:rsidR="0000279D">
        <w:t>Molly lay on the table</w:t>
      </w:r>
      <w:r w:rsidR="00D3313A">
        <w:t>,</w:t>
      </w:r>
      <w:r w:rsidR="0000279D">
        <w:t xml:space="preserve"> panting, eyes closed. </w:t>
      </w:r>
    </w:p>
    <w:p w14:paraId="5A9558E3" w14:textId="77777777" w:rsidR="00D3313A" w:rsidRDefault="00D3313A" w:rsidP="00FF26EA"/>
    <w:p w14:paraId="7C3B7E40" w14:textId="5480E12C" w:rsidR="00D3313A" w:rsidRDefault="00D3313A" w:rsidP="00FF26EA">
      <w:r>
        <w:t>“Don’t fall asleep on me yet,” Harry said. “You still have to show me the rest of the house.”</w:t>
      </w:r>
    </w:p>
    <w:p w14:paraId="36273A18" w14:textId="77777777" w:rsidR="00D3313A" w:rsidRDefault="00D3313A" w:rsidP="00FF26EA"/>
    <w:p w14:paraId="23162312" w14:textId="69390C7F" w:rsidR="00D3313A" w:rsidRDefault="00CB279A" w:rsidP="00FF26EA">
      <w:r>
        <w:t xml:space="preserve">Molly sat up and stared at him incredulously. Then, her eyes dropped to his cock and glittered </w:t>
      </w:r>
      <w:r w:rsidR="00D777FA">
        <w:t xml:space="preserve">excitedly. </w:t>
      </w:r>
      <w:r w:rsidR="00F849E3">
        <w:t xml:space="preserve">Sitting up, she slid off the table onto wobbly legs. </w:t>
      </w:r>
      <w:r w:rsidR="006D1BDA">
        <w:t xml:space="preserve">She took a moment to catch her balance before walking back toward the living room. Harry followed, stripping off his clothes as he went. </w:t>
      </w:r>
    </w:p>
    <w:p w14:paraId="65991A87" w14:textId="77777777" w:rsidR="006D1BDA" w:rsidRDefault="006D1BDA" w:rsidP="00FF26EA"/>
    <w:p w14:paraId="147DE7A9" w14:textId="596E73EC" w:rsidR="006D1BDA" w:rsidRDefault="0047562F" w:rsidP="00FF26EA">
      <w:r>
        <w:t xml:space="preserve">He fucked Molly in every room of the house. </w:t>
      </w:r>
      <w:r w:rsidR="00F832B2">
        <w:t xml:space="preserve">She bounced on his lap while he sat on the couch, </w:t>
      </w:r>
      <w:r w:rsidR="00AC0548">
        <w:t xml:space="preserve">roughly groping and slapping her bouncing tits. He bent her over the sink in the bathroom </w:t>
      </w:r>
      <w:r w:rsidR="0085770E">
        <w:t xml:space="preserve">and forced her to stare at herself in the mirror as he hammered her from behind. </w:t>
      </w:r>
      <w:r w:rsidR="00F15470">
        <w:t xml:space="preserve">He even took her doggy style at the top of the stairs. </w:t>
      </w:r>
      <w:r w:rsidR="00241419">
        <w:t xml:space="preserve">Through it all, he made sure not to finish. </w:t>
      </w:r>
    </w:p>
    <w:p w14:paraId="0850BE24" w14:textId="77777777" w:rsidR="00A1716A" w:rsidRDefault="00A1716A" w:rsidP="00FF26EA"/>
    <w:p w14:paraId="0454F1C1" w14:textId="7DAC9750" w:rsidR="00A1716A" w:rsidRDefault="00A1716A" w:rsidP="00FF26EA">
      <w:r>
        <w:lastRenderedPageBreak/>
        <w:t xml:space="preserve">Eventually, they made it </w:t>
      </w:r>
      <w:r w:rsidR="00386AC0">
        <w:t>to the bedroom, where Harry pinned an exhausted Molly to the mattress</w:t>
      </w:r>
      <w:r w:rsidR="00EB43C1">
        <w:t xml:space="preserve">. She wrapped her arms and legs around him, </w:t>
      </w:r>
      <w:r w:rsidR="00EF097B">
        <w:t xml:space="preserve">letting out tired, pleasure-filled groans as he fucked her furiously. </w:t>
      </w:r>
      <w:r w:rsidR="006610D6">
        <w:t xml:space="preserve">He pounded her </w:t>
      </w:r>
      <w:r w:rsidR="00FF0054">
        <w:t>spasming</w:t>
      </w:r>
      <w:r w:rsidR="006610D6">
        <w:t xml:space="preserve"> depths until he erupted inside of her. </w:t>
      </w:r>
      <w:r w:rsidR="00347D0A">
        <w:t xml:space="preserve">The long edging caused him to fill her to the point she was leaking when he finally pulled out. </w:t>
      </w:r>
    </w:p>
    <w:p w14:paraId="66412248" w14:textId="77777777" w:rsidR="00FF0054" w:rsidRDefault="00FF0054" w:rsidP="00FF26EA"/>
    <w:p w14:paraId="14DA5404" w14:textId="29AF93FE" w:rsidR="00FF0054" w:rsidRDefault="001331B6" w:rsidP="00FF26EA">
      <w:r>
        <w:t>Completely spent, Harry rolled over an</w:t>
      </w:r>
      <w:r w:rsidR="00780CD8">
        <w:t>d</w:t>
      </w:r>
      <w:r>
        <w:t xml:space="preserve"> fell asleep. </w:t>
      </w:r>
      <w:r w:rsidR="00780CD8">
        <w:t xml:space="preserve">He woke hours later with Molly cuddled up to him, sleeping soundly with her head on his chest. </w:t>
      </w:r>
      <w:r w:rsidR="000D06A1">
        <w:t xml:space="preserve">Careful not to wake her, he slipped out of bed and got dressed. Making his way downstairs, </w:t>
      </w:r>
      <w:r w:rsidR="00497E45">
        <w:t xml:space="preserve">he slipped outside and </w:t>
      </w:r>
      <w:r w:rsidR="0030673E">
        <w:t>made his way down the driveway. Before he reached the edge of the wards to Disapparate</w:t>
      </w:r>
      <w:r w:rsidR="00A12287">
        <w:t xml:space="preserve">, Arthur appeared in front of him with a loud crack. He met Harry at the gate with a smile. </w:t>
      </w:r>
    </w:p>
    <w:p w14:paraId="128B18C3" w14:textId="77777777" w:rsidR="00A12287" w:rsidRDefault="00A12287" w:rsidP="00FF26EA"/>
    <w:p w14:paraId="5BE1B6BB" w14:textId="0702D5E0" w:rsidR="00A12287" w:rsidRDefault="00A12287" w:rsidP="00FF26EA">
      <w:r>
        <w:t>“Harry!” he said cheerfully. “Good to see you again. What brings you by?”</w:t>
      </w:r>
    </w:p>
    <w:p w14:paraId="5A9A445E" w14:textId="77777777" w:rsidR="00A12287" w:rsidRDefault="00A12287" w:rsidP="00FF26EA"/>
    <w:p w14:paraId="3AB14594" w14:textId="524E67DD" w:rsidR="00A12287" w:rsidRDefault="00A12287" w:rsidP="00FF26EA">
      <w:r>
        <w:t xml:space="preserve">“Hello, Arthur,” Harry smiled. “I just happened to be in the neighborhood. </w:t>
      </w:r>
      <w:r w:rsidR="00504420">
        <w:t xml:space="preserve">I didn’t </w:t>
      </w:r>
      <w:r w:rsidR="00977784">
        <w:t>intend to visit for long, but Molly insisted. You know how she can be.”</w:t>
      </w:r>
    </w:p>
    <w:p w14:paraId="6F2F2238" w14:textId="77777777" w:rsidR="00977784" w:rsidRDefault="00977784" w:rsidP="00FF26EA"/>
    <w:p w14:paraId="10AAA2EC" w14:textId="3C977185" w:rsidR="00977784" w:rsidRDefault="00977784" w:rsidP="00FF26EA">
      <w:r>
        <w:t xml:space="preserve">Arthur smiled and nodded </w:t>
      </w:r>
      <w:r w:rsidR="00364161">
        <w:t>before Harry’s meaning registered</w:t>
      </w:r>
      <w:r w:rsidR="007D2853">
        <w:t>,</w:t>
      </w:r>
      <w:r w:rsidR="00364161">
        <w:t xml:space="preserve"> and his eyes widened. </w:t>
      </w:r>
    </w:p>
    <w:p w14:paraId="3E96333F" w14:textId="77777777" w:rsidR="00364161" w:rsidRDefault="00364161" w:rsidP="00FF26EA"/>
    <w:p w14:paraId="55C43EE3" w14:textId="04CC518A" w:rsidR="00364161" w:rsidRDefault="00364161" w:rsidP="00FF26EA">
      <w:r>
        <w:t xml:space="preserve">“Sorry to run, but I really need to get back to the castle,” Harry grinned. </w:t>
      </w:r>
    </w:p>
    <w:p w14:paraId="0663F512" w14:textId="77777777" w:rsidR="007D2853" w:rsidRDefault="007D2853" w:rsidP="00FF26EA"/>
    <w:p w14:paraId="5293683B" w14:textId="1A633840" w:rsidR="007D2853" w:rsidRDefault="007D2853" w:rsidP="00FF26EA">
      <w:r>
        <w:t xml:space="preserve">Patting Arthur on the shoulder, he slipped through the gate. </w:t>
      </w:r>
    </w:p>
    <w:p w14:paraId="02963E93" w14:textId="77777777" w:rsidR="007D2853" w:rsidRDefault="007D2853" w:rsidP="00FF26EA"/>
    <w:p w14:paraId="510B6D1B" w14:textId="3B66724E" w:rsidR="007D2853" w:rsidRDefault="007D2853" w:rsidP="00FF26EA">
      <w:r>
        <w:t xml:space="preserve">“And where is Molly, exactly?” Arthur asked. </w:t>
      </w:r>
    </w:p>
    <w:p w14:paraId="18A99DB9" w14:textId="77777777" w:rsidR="0033117F" w:rsidRDefault="0033117F" w:rsidP="00FF26EA"/>
    <w:p w14:paraId="3557A531" w14:textId="72BCF681" w:rsidR="0033117F" w:rsidRDefault="0033117F" w:rsidP="00FF26EA">
      <w:r>
        <w:t>“Still in bed</w:t>
      </w:r>
      <w:r w:rsidR="00BB7726">
        <w:t>,</w:t>
      </w:r>
      <w:r>
        <w:t xml:space="preserve"> I imagine,” Harry smirked. “She’s a bit tired. Oh, and Arthur, </w:t>
      </w:r>
      <w:r w:rsidR="00BB7726">
        <w:t>sorry about the mess.”</w:t>
      </w:r>
    </w:p>
    <w:p w14:paraId="07DFD600" w14:textId="77777777" w:rsidR="00BB7726" w:rsidRDefault="00BB7726" w:rsidP="00FF26EA"/>
    <w:p w14:paraId="6AC06A5A" w14:textId="67A13D19" w:rsidR="00BB7726" w:rsidRDefault="00BB7726" w:rsidP="00FF26EA">
      <w:r>
        <w:t xml:space="preserve">Arthur’s face flushed in a combination of excitement and embarrassment. </w:t>
      </w:r>
      <w:r w:rsidR="004B263A">
        <w:t xml:space="preserve">Before he could respond, Harry Disapparated silently and reappeared outside the main gate. </w:t>
      </w:r>
      <w:r w:rsidR="004721C5">
        <w:t xml:space="preserve">Head down, hands in his pockets, he trudged his way back up to the castle. </w:t>
      </w:r>
    </w:p>
    <w:p w14:paraId="5357B629" w14:textId="77777777" w:rsidR="004721C5" w:rsidRDefault="004721C5" w:rsidP="00FF26EA"/>
    <w:p w14:paraId="40F04816" w14:textId="75DD4E1E" w:rsidR="004721C5" w:rsidRDefault="004721C5" w:rsidP="00FF26EA">
      <w:r>
        <w:lastRenderedPageBreak/>
        <w:t xml:space="preserve">Molly had been a fun and much-needed distraction, but he had serious </w:t>
      </w:r>
      <w:r w:rsidR="00B23858">
        <w:t xml:space="preserve">issues to consider. </w:t>
      </w:r>
    </w:p>
    <w:p w14:paraId="27F19FF4" w14:textId="77777777" w:rsidR="00B23858" w:rsidRDefault="00B23858" w:rsidP="00FF26EA"/>
    <w:p w14:paraId="2FB152D5" w14:textId="40C39510" w:rsidR="00B23858" w:rsidRDefault="00B23858" w:rsidP="00B23858">
      <w:pPr>
        <w:jc w:val="center"/>
      </w:pPr>
      <w:r>
        <w:t>~</w:t>
      </w:r>
    </w:p>
    <w:p w14:paraId="1C589B51" w14:textId="77777777" w:rsidR="00B23858" w:rsidRDefault="00B23858" w:rsidP="00B23858">
      <w:pPr>
        <w:jc w:val="center"/>
      </w:pPr>
    </w:p>
    <w:p w14:paraId="769D6232" w14:textId="1E49DBE6" w:rsidR="00B23858" w:rsidRDefault="00BC3FD0" w:rsidP="00B23858">
      <w:r>
        <w:t>Later that night, after dinner, Harry led Lily, Narcissa, and Bellatrix to the Room of Requirement</w:t>
      </w:r>
      <w:r w:rsidR="0086002E">
        <w:t xml:space="preserve">. It only took him a few minutes to fill them in on what Pandora told him, but the resistance he expected never came. Much to his surprise, </w:t>
      </w:r>
      <w:r w:rsidR="00762925">
        <w:t xml:space="preserve">they immediately set about arguing over who would do the ritual with him. </w:t>
      </w:r>
    </w:p>
    <w:p w14:paraId="0DB794C1" w14:textId="77777777" w:rsidR="00AF1634" w:rsidRDefault="00AF1634" w:rsidP="00B23858"/>
    <w:p w14:paraId="5EA2A7C8" w14:textId="60CDD058" w:rsidR="00AF1634" w:rsidRDefault="00AF1634" w:rsidP="00B23858">
      <w:r>
        <w:t xml:space="preserve">“I should do it,” Lily said. “I’ve been </w:t>
      </w:r>
      <w:r w:rsidR="00C10D9E">
        <w:t>reading Esmerelda’s book, and I think I have a good grasp of what to expect.”</w:t>
      </w:r>
    </w:p>
    <w:p w14:paraId="5EF1BC18" w14:textId="77777777" w:rsidR="008E5756" w:rsidRDefault="008E5756" w:rsidP="00B23858"/>
    <w:p w14:paraId="2CD07562" w14:textId="54680004" w:rsidR="008E5756" w:rsidRDefault="008E5756" w:rsidP="00B23858">
      <w:r>
        <w:t xml:space="preserve">“This is ancient magic,” Narcissa argued. “Something </w:t>
      </w:r>
      <w:r w:rsidR="000C10E1">
        <w:t>I have much more experience with. Have you even been part of a ritual?”</w:t>
      </w:r>
    </w:p>
    <w:p w14:paraId="7F5B0BE2" w14:textId="77777777" w:rsidR="000C10E1" w:rsidRDefault="000C10E1" w:rsidP="00B23858"/>
    <w:p w14:paraId="5B1DE61D" w14:textId="3AC0C5B4" w:rsidR="000C10E1" w:rsidRDefault="000C10E1" w:rsidP="00B23858">
      <w:r>
        <w:t>“Well, no,” Lily admitted. “</w:t>
      </w:r>
      <w:r w:rsidR="0087238F">
        <w:t>But according to Esmerelda and Pandora, this isn’t like any other kind of magic.”</w:t>
      </w:r>
    </w:p>
    <w:p w14:paraId="4DD6722F" w14:textId="77777777" w:rsidR="0087238F" w:rsidRDefault="0087238F" w:rsidP="00B23858"/>
    <w:p w14:paraId="65A837B3" w14:textId="6D3F86F3" w:rsidR="0087238F" w:rsidRDefault="0087238F" w:rsidP="00B23858">
      <w:r>
        <w:t>Narcissa folded her arms over her chest</w:t>
      </w:r>
      <w:r w:rsidR="00B82EC6">
        <w:t>,</w:t>
      </w:r>
      <w:r>
        <w:t xml:space="preserve"> and they stared at each other, neither willing to give an inch. </w:t>
      </w:r>
      <w:r w:rsidR="002A6665">
        <w:t>Harry sighed softly and watched, hoping they didn’t turn to him to make the decision</w:t>
      </w:r>
      <w:r w:rsidR="00B82EC6">
        <w:t xml:space="preserve">. </w:t>
      </w:r>
    </w:p>
    <w:p w14:paraId="6C38CBC9" w14:textId="77777777" w:rsidR="00B82EC6" w:rsidRDefault="00B82EC6" w:rsidP="00B23858"/>
    <w:p w14:paraId="37FEAE6D" w14:textId="45D91366" w:rsidR="00B82EC6" w:rsidRDefault="00B82EC6" w:rsidP="00B23858">
      <w:r>
        <w:t>“I think you’re both forgetting something,” Bellatrix said with a smirk. “</w:t>
      </w:r>
      <w:r w:rsidR="00821B5E">
        <w:t>I’m pants at rituals.”</w:t>
      </w:r>
    </w:p>
    <w:p w14:paraId="67BC9571" w14:textId="77777777" w:rsidR="00821B5E" w:rsidRDefault="00821B5E" w:rsidP="00B23858"/>
    <w:p w14:paraId="3A4C6FC8" w14:textId="24434426" w:rsidR="00821B5E" w:rsidRDefault="00821B5E" w:rsidP="00B23858">
      <w:r>
        <w:t xml:space="preserve">Lily and Narcissa shared a confused look. </w:t>
      </w:r>
    </w:p>
    <w:p w14:paraId="0A5E2A1B" w14:textId="77777777" w:rsidR="00821B5E" w:rsidRDefault="00821B5E" w:rsidP="00B23858"/>
    <w:p w14:paraId="6DC8448C" w14:textId="003CB26B" w:rsidR="00821B5E" w:rsidRDefault="00821B5E" w:rsidP="00B23858">
      <w:r>
        <w:t>“</w:t>
      </w:r>
      <w:r w:rsidR="001857A0">
        <w:t xml:space="preserve">And how is that supposed to help you?” Narcissa asked. </w:t>
      </w:r>
    </w:p>
    <w:p w14:paraId="03FA67BA" w14:textId="77777777" w:rsidR="001857A0" w:rsidRDefault="001857A0" w:rsidP="00B23858"/>
    <w:p w14:paraId="55B9BEBA" w14:textId="248AFEB7" w:rsidR="001857A0" w:rsidRDefault="001857A0" w:rsidP="00B23858">
      <w:r>
        <w:t xml:space="preserve">“Because that means that </w:t>
      </w:r>
      <w:r w:rsidR="00780F35">
        <w:t xml:space="preserve">we’ll need the two of you on the outside, performing the ritual and making sure nothing goes wrong,” Bellatrix said triumphantly. </w:t>
      </w:r>
    </w:p>
    <w:p w14:paraId="0796A7F7" w14:textId="77777777" w:rsidR="00B0631C" w:rsidRDefault="00B0631C" w:rsidP="00B23858"/>
    <w:p w14:paraId="2463E29E" w14:textId="0EB8E1E5" w:rsidR="00B0631C" w:rsidRDefault="00B0631C" w:rsidP="00B23858">
      <w:r>
        <w:lastRenderedPageBreak/>
        <w:t xml:space="preserve">Lily and Narcissa shared a long look. </w:t>
      </w:r>
    </w:p>
    <w:p w14:paraId="6462F469" w14:textId="77777777" w:rsidR="00B0631C" w:rsidRDefault="00B0631C" w:rsidP="00B23858"/>
    <w:p w14:paraId="1EF5854F" w14:textId="6DF94DC1" w:rsidR="00B0631C" w:rsidRDefault="00B0631C" w:rsidP="00B23858">
      <w:r>
        <w:t>“Damn</w:t>
      </w:r>
      <w:r w:rsidR="00750673">
        <w:t xml:space="preserve"> it,” Lily muttered. </w:t>
      </w:r>
    </w:p>
    <w:p w14:paraId="087CCE02" w14:textId="77777777" w:rsidR="00750673" w:rsidRDefault="00750673" w:rsidP="00B23858"/>
    <w:p w14:paraId="5E59E99F" w14:textId="66EC1D64" w:rsidR="00750673" w:rsidRDefault="00750673" w:rsidP="00B23858">
      <w:r>
        <w:t xml:space="preserve">“She’s right,” Narcissa conceded disappointedly. </w:t>
      </w:r>
    </w:p>
    <w:p w14:paraId="5B665348" w14:textId="77777777" w:rsidR="00750673" w:rsidRDefault="00750673" w:rsidP="00B23858"/>
    <w:p w14:paraId="31BBBD3F" w14:textId="2F5FDB65" w:rsidR="00750673" w:rsidRDefault="00750673" w:rsidP="00B23858">
      <w:r>
        <w:t xml:space="preserve">As one, they turned to look at Harry, who shrugged. He was staying out of this at any cost. </w:t>
      </w:r>
    </w:p>
    <w:p w14:paraId="2BC6EF77" w14:textId="77777777" w:rsidR="00870F2D" w:rsidRDefault="00870F2D" w:rsidP="00B23858"/>
    <w:p w14:paraId="10191221" w14:textId="142AEB33" w:rsidR="00870F2D" w:rsidRDefault="00870F2D" w:rsidP="00B23858">
      <w:r>
        <w:t>“It’s settled,” Bellatrix grinned. “So, when are we doing the ritual?”</w:t>
      </w:r>
    </w:p>
    <w:p w14:paraId="534A7529" w14:textId="77777777" w:rsidR="00870F2D" w:rsidRDefault="00870F2D" w:rsidP="00B23858"/>
    <w:p w14:paraId="6C99F575" w14:textId="0D4D3790" w:rsidR="00870F2D" w:rsidRDefault="00870F2D" w:rsidP="00B23858">
      <w:r>
        <w:t xml:space="preserve">Lily sighed heavily. </w:t>
      </w:r>
    </w:p>
    <w:p w14:paraId="0BEAD3F6" w14:textId="77777777" w:rsidR="00870F2D" w:rsidRDefault="00870F2D" w:rsidP="00B23858"/>
    <w:p w14:paraId="7CA9D72A" w14:textId="4CC78BB0" w:rsidR="00870F2D" w:rsidRDefault="00870F2D" w:rsidP="00B23858">
      <w:r>
        <w:t>“In three weeks, on the solstice,” she said. “</w:t>
      </w:r>
      <w:r w:rsidR="00972E27">
        <w:t>It’s safest to do it on a night with more magical importance.</w:t>
      </w:r>
      <w:r w:rsidR="00A10392">
        <w:t>”</w:t>
      </w:r>
    </w:p>
    <w:p w14:paraId="1CBADE7B" w14:textId="77777777" w:rsidR="00A10392" w:rsidRDefault="00A10392" w:rsidP="00B23858"/>
    <w:p w14:paraId="3DE6BDB8" w14:textId="7E7F51F5" w:rsidR="00A10392" w:rsidRDefault="00A10392" w:rsidP="00B23858">
      <w:r>
        <w:t xml:space="preserve">“If you’re doing the ritual, then Lily and I get Harry first tonight,” Narcissa said. </w:t>
      </w:r>
    </w:p>
    <w:p w14:paraId="5562CB51" w14:textId="77777777" w:rsidR="004A4F35" w:rsidRDefault="004A4F35" w:rsidP="00B23858"/>
    <w:p w14:paraId="1C569E45" w14:textId="6F822A0C" w:rsidR="004A4F35" w:rsidRDefault="004A4F35" w:rsidP="00B23858">
      <w:r>
        <w:t xml:space="preserve">Without waiting for a reply, she grabbed Harry and pulled him towards the bed. Lily followed, already shedding her clothes. </w:t>
      </w:r>
    </w:p>
    <w:p w14:paraId="1C3390C1" w14:textId="77777777" w:rsidR="004A4F35" w:rsidRDefault="004A4F35" w:rsidP="00B23858"/>
    <w:p w14:paraId="4EB92DBB" w14:textId="2196E2E0" w:rsidR="004A4F35" w:rsidRDefault="004A4F35" w:rsidP="00B23858">
      <w:r>
        <w:t>“That’s not fair,” Bellatrix whined. “It’s three weeks away.”</w:t>
      </w:r>
    </w:p>
    <w:p w14:paraId="0AC4650B" w14:textId="77777777" w:rsidR="000F4275" w:rsidRDefault="000F4275" w:rsidP="00B23858"/>
    <w:p w14:paraId="5EA2F1E0" w14:textId="47558BB6" w:rsidR="000F4275" w:rsidRDefault="000F4275" w:rsidP="00B23858">
      <w:r>
        <w:t xml:space="preserve">Harry fell back on the mattress as his three girlfriends crawled towards him like lionesses stalking their prey. </w:t>
      </w:r>
    </w:p>
    <w:p w14:paraId="4B789690" w14:textId="77777777" w:rsidR="000F4275" w:rsidRDefault="000F4275" w:rsidP="00B23858"/>
    <w:p w14:paraId="4870A204" w14:textId="3E6DC829" w:rsidR="000F4275" w:rsidRDefault="000F4275" w:rsidP="00B23858">
      <w:r>
        <w:t xml:space="preserve">Maybe distracting himself with Molly hadn’t been such a good idea after all. </w:t>
      </w:r>
    </w:p>
    <w:sectPr w:rsidR="000F4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3M7Q0MTc2BpKWpko6SsGpxcWZ+XkgBYa1ABEvEqAsAAAA"/>
  </w:docVars>
  <w:rsids>
    <w:rsidRoot w:val="00FF26EA"/>
    <w:rsid w:val="0000279D"/>
    <w:rsid w:val="0000544F"/>
    <w:rsid w:val="00006E21"/>
    <w:rsid w:val="0002023C"/>
    <w:rsid w:val="0002138D"/>
    <w:rsid w:val="0002139A"/>
    <w:rsid w:val="000218E0"/>
    <w:rsid w:val="00037289"/>
    <w:rsid w:val="000378F8"/>
    <w:rsid w:val="000408D9"/>
    <w:rsid w:val="00055086"/>
    <w:rsid w:val="0005656C"/>
    <w:rsid w:val="0005718F"/>
    <w:rsid w:val="00073454"/>
    <w:rsid w:val="00082C90"/>
    <w:rsid w:val="00096568"/>
    <w:rsid w:val="000A0505"/>
    <w:rsid w:val="000A3EB0"/>
    <w:rsid w:val="000B197F"/>
    <w:rsid w:val="000B2BAB"/>
    <w:rsid w:val="000B3A69"/>
    <w:rsid w:val="000C00A9"/>
    <w:rsid w:val="000C10E1"/>
    <w:rsid w:val="000D06A1"/>
    <w:rsid w:val="000F0861"/>
    <w:rsid w:val="000F4275"/>
    <w:rsid w:val="000F681F"/>
    <w:rsid w:val="0010167C"/>
    <w:rsid w:val="00102D71"/>
    <w:rsid w:val="00105768"/>
    <w:rsid w:val="00113578"/>
    <w:rsid w:val="00113681"/>
    <w:rsid w:val="00123779"/>
    <w:rsid w:val="001331B6"/>
    <w:rsid w:val="001369A2"/>
    <w:rsid w:val="001378C0"/>
    <w:rsid w:val="00143E4D"/>
    <w:rsid w:val="001447B5"/>
    <w:rsid w:val="00146780"/>
    <w:rsid w:val="00147981"/>
    <w:rsid w:val="00166B9E"/>
    <w:rsid w:val="00170401"/>
    <w:rsid w:val="00174F70"/>
    <w:rsid w:val="001857A0"/>
    <w:rsid w:val="0019013B"/>
    <w:rsid w:val="001933DF"/>
    <w:rsid w:val="001A3C1A"/>
    <w:rsid w:val="001A5B35"/>
    <w:rsid w:val="001C16B6"/>
    <w:rsid w:val="001C75E5"/>
    <w:rsid w:val="001D0A4F"/>
    <w:rsid w:val="001D24F2"/>
    <w:rsid w:val="001F63EA"/>
    <w:rsid w:val="001F7523"/>
    <w:rsid w:val="002020EC"/>
    <w:rsid w:val="00215619"/>
    <w:rsid w:val="00230DAD"/>
    <w:rsid w:val="00241419"/>
    <w:rsid w:val="00245600"/>
    <w:rsid w:val="00262869"/>
    <w:rsid w:val="0026679D"/>
    <w:rsid w:val="00270308"/>
    <w:rsid w:val="00286131"/>
    <w:rsid w:val="00291ADF"/>
    <w:rsid w:val="00292589"/>
    <w:rsid w:val="00293748"/>
    <w:rsid w:val="002A17D7"/>
    <w:rsid w:val="002A6665"/>
    <w:rsid w:val="002C3FDD"/>
    <w:rsid w:val="002C405D"/>
    <w:rsid w:val="002E0CE9"/>
    <w:rsid w:val="002E371C"/>
    <w:rsid w:val="0030673E"/>
    <w:rsid w:val="003148F3"/>
    <w:rsid w:val="00325E59"/>
    <w:rsid w:val="00326474"/>
    <w:rsid w:val="0033117F"/>
    <w:rsid w:val="0034021D"/>
    <w:rsid w:val="00347D0A"/>
    <w:rsid w:val="00351256"/>
    <w:rsid w:val="0035590D"/>
    <w:rsid w:val="00361F12"/>
    <w:rsid w:val="0036215E"/>
    <w:rsid w:val="003625E0"/>
    <w:rsid w:val="0036384F"/>
    <w:rsid w:val="00364161"/>
    <w:rsid w:val="00370126"/>
    <w:rsid w:val="003807F9"/>
    <w:rsid w:val="00384450"/>
    <w:rsid w:val="00386964"/>
    <w:rsid w:val="00386AC0"/>
    <w:rsid w:val="003A5100"/>
    <w:rsid w:val="003C1782"/>
    <w:rsid w:val="003C1980"/>
    <w:rsid w:val="003E20C7"/>
    <w:rsid w:val="003E20F4"/>
    <w:rsid w:val="004277E3"/>
    <w:rsid w:val="00436071"/>
    <w:rsid w:val="004400B2"/>
    <w:rsid w:val="0044697A"/>
    <w:rsid w:val="0046296B"/>
    <w:rsid w:val="00463311"/>
    <w:rsid w:val="0046436E"/>
    <w:rsid w:val="004721C5"/>
    <w:rsid w:val="0047562F"/>
    <w:rsid w:val="00493299"/>
    <w:rsid w:val="00497E45"/>
    <w:rsid w:val="004A4F35"/>
    <w:rsid w:val="004A7863"/>
    <w:rsid w:val="004B263A"/>
    <w:rsid w:val="004C50E3"/>
    <w:rsid w:val="004F145D"/>
    <w:rsid w:val="00504420"/>
    <w:rsid w:val="00524143"/>
    <w:rsid w:val="00526549"/>
    <w:rsid w:val="005322B8"/>
    <w:rsid w:val="00547568"/>
    <w:rsid w:val="00550FA5"/>
    <w:rsid w:val="00573BA3"/>
    <w:rsid w:val="0058322B"/>
    <w:rsid w:val="00585421"/>
    <w:rsid w:val="00586EA2"/>
    <w:rsid w:val="00594BD5"/>
    <w:rsid w:val="005C5130"/>
    <w:rsid w:val="005D6903"/>
    <w:rsid w:val="005E0BCA"/>
    <w:rsid w:val="005E35E6"/>
    <w:rsid w:val="005F381A"/>
    <w:rsid w:val="00600976"/>
    <w:rsid w:val="006145AC"/>
    <w:rsid w:val="00624A5B"/>
    <w:rsid w:val="00633184"/>
    <w:rsid w:val="00633272"/>
    <w:rsid w:val="00635224"/>
    <w:rsid w:val="006460BA"/>
    <w:rsid w:val="006610D6"/>
    <w:rsid w:val="00663E5D"/>
    <w:rsid w:val="006711DA"/>
    <w:rsid w:val="00675EA6"/>
    <w:rsid w:val="006772D1"/>
    <w:rsid w:val="00682A16"/>
    <w:rsid w:val="00693C28"/>
    <w:rsid w:val="006A0275"/>
    <w:rsid w:val="006A6B19"/>
    <w:rsid w:val="006B3000"/>
    <w:rsid w:val="006C6FAA"/>
    <w:rsid w:val="006D1BDA"/>
    <w:rsid w:val="006D5F00"/>
    <w:rsid w:val="006E1C91"/>
    <w:rsid w:val="007038FC"/>
    <w:rsid w:val="00714F28"/>
    <w:rsid w:val="00717185"/>
    <w:rsid w:val="0072744A"/>
    <w:rsid w:val="007307EF"/>
    <w:rsid w:val="00740DD3"/>
    <w:rsid w:val="00750673"/>
    <w:rsid w:val="007513C7"/>
    <w:rsid w:val="00753DC2"/>
    <w:rsid w:val="00762925"/>
    <w:rsid w:val="00780CD8"/>
    <w:rsid w:val="00780F35"/>
    <w:rsid w:val="00783F95"/>
    <w:rsid w:val="007861EC"/>
    <w:rsid w:val="007879E1"/>
    <w:rsid w:val="00791990"/>
    <w:rsid w:val="007A161C"/>
    <w:rsid w:val="007A2751"/>
    <w:rsid w:val="007A7200"/>
    <w:rsid w:val="007B52E1"/>
    <w:rsid w:val="007D2853"/>
    <w:rsid w:val="007D3CDA"/>
    <w:rsid w:val="007E13F4"/>
    <w:rsid w:val="007F702F"/>
    <w:rsid w:val="007F70EB"/>
    <w:rsid w:val="0081707D"/>
    <w:rsid w:val="00821B5E"/>
    <w:rsid w:val="008316AC"/>
    <w:rsid w:val="008354C7"/>
    <w:rsid w:val="00847F88"/>
    <w:rsid w:val="00850983"/>
    <w:rsid w:val="0085770E"/>
    <w:rsid w:val="0086002E"/>
    <w:rsid w:val="008652D7"/>
    <w:rsid w:val="00870F2D"/>
    <w:rsid w:val="0087238F"/>
    <w:rsid w:val="008726C1"/>
    <w:rsid w:val="008766D0"/>
    <w:rsid w:val="008950D2"/>
    <w:rsid w:val="00895E11"/>
    <w:rsid w:val="008B48A6"/>
    <w:rsid w:val="008C7AE9"/>
    <w:rsid w:val="008E5756"/>
    <w:rsid w:val="008E5A6D"/>
    <w:rsid w:val="008E71AC"/>
    <w:rsid w:val="00900CC0"/>
    <w:rsid w:val="00903669"/>
    <w:rsid w:val="0091093F"/>
    <w:rsid w:val="00913D56"/>
    <w:rsid w:val="009300D9"/>
    <w:rsid w:val="00944569"/>
    <w:rsid w:val="00965FA4"/>
    <w:rsid w:val="00972E27"/>
    <w:rsid w:val="00977784"/>
    <w:rsid w:val="009879B9"/>
    <w:rsid w:val="0099520A"/>
    <w:rsid w:val="009A13BC"/>
    <w:rsid w:val="009A4C2A"/>
    <w:rsid w:val="009B49D7"/>
    <w:rsid w:val="009D7CFB"/>
    <w:rsid w:val="009E0892"/>
    <w:rsid w:val="00A10232"/>
    <w:rsid w:val="00A10392"/>
    <w:rsid w:val="00A12287"/>
    <w:rsid w:val="00A1716A"/>
    <w:rsid w:val="00A20921"/>
    <w:rsid w:val="00A26EA7"/>
    <w:rsid w:val="00A47361"/>
    <w:rsid w:val="00A85D4B"/>
    <w:rsid w:val="00A97CEF"/>
    <w:rsid w:val="00A97D3A"/>
    <w:rsid w:val="00AA4B7B"/>
    <w:rsid w:val="00AB594C"/>
    <w:rsid w:val="00AC0548"/>
    <w:rsid w:val="00AD0C23"/>
    <w:rsid w:val="00AD1B32"/>
    <w:rsid w:val="00AD54C9"/>
    <w:rsid w:val="00AF1634"/>
    <w:rsid w:val="00B0631C"/>
    <w:rsid w:val="00B23858"/>
    <w:rsid w:val="00B26775"/>
    <w:rsid w:val="00B302D9"/>
    <w:rsid w:val="00B74AB5"/>
    <w:rsid w:val="00B81F34"/>
    <w:rsid w:val="00B82EC6"/>
    <w:rsid w:val="00B90809"/>
    <w:rsid w:val="00B9500E"/>
    <w:rsid w:val="00B9688A"/>
    <w:rsid w:val="00BA7E9A"/>
    <w:rsid w:val="00BB7726"/>
    <w:rsid w:val="00BC3FD0"/>
    <w:rsid w:val="00C10D9E"/>
    <w:rsid w:val="00C15280"/>
    <w:rsid w:val="00C2220A"/>
    <w:rsid w:val="00C70853"/>
    <w:rsid w:val="00C77BDF"/>
    <w:rsid w:val="00C915A0"/>
    <w:rsid w:val="00CA4C02"/>
    <w:rsid w:val="00CB0F45"/>
    <w:rsid w:val="00CB279A"/>
    <w:rsid w:val="00CB4A3A"/>
    <w:rsid w:val="00CC2C27"/>
    <w:rsid w:val="00CD2E39"/>
    <w:rsid w:val="00CF2E6E"/>
    <w:rsid w:val="00CF4301"/>
    <w:rsid w:val="00D14151"/>
    <w:rsid w:val="00D3313A"/>
    <w:rsid w:val="00D376E7"/>
    <w:rsid w:val="00D455EE"/>
    <w:rsid w:val="00D502B2"/>
    <w:rsid w:val="00D570B6"/>
    <w:rsid w:val="00D63BA4"/>
    <w:rsid w:val="00D7327A"/>
    <w:rsid w:val="00D7571D"/>
    <w:rsid w:val="00D777FA"/>
    <w:rsid w:val="00D82C0A"/>
    <w:rsid w:val="00D83F63"/>
    <w:rsid w:val="00D93162"/>
    <w:rsid w:val="00D95E6D"/>
    <w:rsid w:val="00DB0156"/>
    <w:rsid w:val="00DD59F2"/>
    <w:rsid w:val="00DD6892"/>
    <w:rsid w:val="00DF13E2"/>
    <w:rsid w:val="00DF15BE"/>
    <w:rsid w:val="00DF62BE"/>
    <w:rsid w:val="00E01ECD"/>
    <w:rsid w:val="00E052E7"/>
    <w:rsid w:val="00E07CB4"/>
    <w:rsid w:val="00E10F46"/>
    <w:rsid w:val="00E16992"/>
    <w:rsid w:val="00E16A01"/>
    <w:rsid w:val="00E27E97"/>
    <w:rsid w:val="00E51387"/>
    <w:rsid w:val="00E643EC"/>
    <w:rsid w:val="00E84C2B"/>
    <w:rsid w:val="00E9749F"/>
    <w:rsid w:val="00E975EC"/>
    <w:rsid w:val="00EA296E"/>
    <w:rsid w:val="00EB43C1"/>
    <w:rsid w:val="00EB4DCE"/>
    <w:rsid w:val="00EC6C1F"/>
    <w:rsid w:val="00EC7DF2"/>
    <w:rsid w:val="00ED1703"/>
    <w:rsid w:val="00EF097B"/>
    <w:rsid w:val="00EF710E"/>
    <w:rsid w:val="00F01661"/>
    <w:rsid w:val="00F043F5"/>
    <w:rsid w:val="00F138B1"/>
    <w:rsid w:val="00F15470"/>
    <w:rsid w:val="00F26BB2"/>
    <w:rsid w:val="00F63DA7"/>
    <w:rsid w:val="00F832B2"/>
    <w:rsid w:val="00F83507"/>
    <w:rsid w:val="00F83AD0"/>
    <w:rsid w:val="00F849E3"/>
    <w:rsid w:val="00F96AFF"/>
    <w:rsid w:val="00FE55DC"/>
    <w:rsid w:val="00FF0054"/>
    <w:rsid w:val="00FF2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FE1CD"/>
  <w15:chartTrackingRefBased/>
  <w15:docId w15:val="{3862B1C5-FCC1-4F68-B4D8-EB1EE48B7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26E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6E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6EA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26EA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26E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26EA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26EA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26EA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26EA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26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6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26EA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26EA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26EA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26EA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26EA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6EA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6EA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26E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26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26EA"/>
    <w:pPr>
      <w:numPr>
        <w:ilvl w:val="1"/>
      </w:numPr>
    </w:pPr>
    <w:rPr>
      <w:rFonts w:asciiTheme="minorHAnsi" w:eastAsiaTheme="majorEastAsia" w:hAnsiTheme="minorHAnsi" w:cstheme="majorBidi"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F26EA"/>
    <w:rPr>
      <w:rFonts w:asciiTheme="minorHAnsi" w:eastAsiaTheme="majorEastAsia" w:hAnsiTheme="minorHAnsi" w:cstheme="majorBidi"/>
      <w:color w:val="000000" w:themeColor="text1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26EA"/>
    <w:pPr>
      <w:spacing w:before="160"/>
      <w:jc w:val="center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F26EA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FF26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F26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26E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26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26E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036</Words>
  <Characters>14120</Characters>
  <Application>Microsoft Office Word</Application>
  <DocSecurity>0</DocSecurity>
  <Lines>371</Lines>
  <Paragraphs>153</Paragraphs>
  <ScaleCrop>false</ScaleCrop>
  <Company/>
  <LinksUpToDate>false</LinksUpToDate>
  <CharactersWithSpaces>1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Quill</dc:creator>
  <cp:keywords/>
  <dc:description/>
  <cp:lastModifiedBy>Professor Quill</cp:lastModifiedBy>
  <cp:revision>2</cp:revision>
  <dcterms:created xsi:type="dcterms:W3CDTF">2025-12-21T03:41:00Z</dcterms:created>
  <dcterms:modified xsi:type="dcterms:W3CDTF">2025-12-21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c74681-953c-45eb-a5c2-e0ede11a4756</vt:lpwstr>
  </property>
</Properties>
</file>